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E94940" w14:textId="3604B3D3" w:rsidR="00463C6B" w:rsidRDefault="00463C6B" w:rsidP="00320ABB">
      <w:pPr>
        <w:ind w:left="360" w:hanging="360"/>
        <w:jc w:val="center"/>
        <w:rPr>
          <w:rFonts w:ascii="Calibri" w:hAnsi="Calibri" w:cs="Calibri"/>
          <w:b/>
          <w:bCs/>
          <w:sz w:val="32"/>
          <w:szCs w:val="32"/>
        </w:rPr>
      </w:pPr>
      <w:r w:rsidRPr="00463C6B">
        <w:rPr>
          <w:rFonts w:ascii="Calibri" w:hAnsi="Calibri" w:cs="Calibri"/>
          <w:b/>
          <w:bCs/>
          <w:sz w:val="32"/>
          <w:szCs w:val="32"/>
        </w:rPr>
        <w:t xml:space="preserve">Instruction of </w:t>
      </w:r>
      <w:proofErr w:type="spellStart"/>
      <w:r w:rsidR="009F4613" w:rsidRPr="009F4613">
        <w:rPr>
          <w:rFonts w:ascii="Calibri" w:hAnsi="Calibri" w:cs="Calibri"/>
          <w:b/>
          <w:bCs/>
          <w:sz w:val="32"/>
          <w:szCs w:val="32"/>
        </w:rPr>
        <w:t>optimal_accuracy_metrics</w:t>
      </w:r>
      <w:proofErr w:type="spellEnd"/>
      <w:r w:rsidRPr="00463C6B">
        <w:rPr>
          <w:rFonts w:ascii="Calibri" w:hAnsi="Calibri" w:cs="Calibri"/>
          <w:b/>
          <w:bCs/>
          <w:sz w:val="32"/>
          <w:szCs w:val="32"/>
        </w:rPr>
        <w:t xml:space="preserve"> </w:t>
      </w:r>
      <w:r w:rsidR="003D386B">
        <w:rPr>
          <w:rFonts w:ascii="Calibri" w:hAnsi="Calibri" w:cs="Calibri"/>
          <w:b/>
          <w:bCs/>
          <w:sz w:val="32"/>
          <w:szCs w:val="32"/>
        </w:rPr>
        <w:t>(</w:t>
      </w:r>
      <w:r>
        <w:rPr>
          <w:rFonts w:ascii="Calibri" w:hAnsi="Calibri" w:cs="Calibri" w:hint="eastAsia"/>
          <w:b/>
          <w:bCs/>
          <w:sz w:val="32"/>
          <w:szCs w:val="32"/>
        </w:rPr>
        <w:t>Python</w:t>
      </w:r>
      <w:r>
        <w:rPr>
          <w:rFonts w:ascii="Calibri" w:hAnsi="Calibri" w:cs="Calibri"/>
          <w:b/>
          <w:bCs/>
          <w:sz w:val="32"/>
          <w:szCs w:val="32"/>
        </w:rPr>
        <w:t xml:space="preserve"> </w:t>
      </w:r>
      <w:r>
        <w:rPr>
          <w:rFonts w:ascii="Calibri" w:hAnsi="Calibri" w:cs="Calibri" w:hint="eastAsia"/>
          <w:b/>
          <w:bCs/>
          <w:sz w:val="32"/>
          <w:szCs w:val="32"/>
        </w:rPr>
        <w:t>Code</w:t>
      </w:r>
      <w:r>
        <w:rPr>
          <w:rFonts w:ascii="Calibri" w:hAnsi="Calibri" w:cs="Calibri" w:hint="eastAsia"/>
          <w:b/>
          <w:bCs/>
          <w:sz w:val="32"/>
          <w:szCs w:val="32"/>
        </w:rPr>
        <w:t>）</w:t>
      </w:r>
    </w:p>
    <w:p w14:paraId="73234404" w14:textId="733470F8" w:rsidR="00B96004" w:rsidRDefault="009F4613" w:rsidP="00320ABB">
      <w:pPr>
        <w:ind w:left="360" w:hanging="360"/>
        <w:jc w:val="center"/>
        <w:rPr>
          <w:rFonts w:ascii="Calibri" w:hAnsi="Calibri" w:cs="Calibri"/>
          <w:bCs/>
          <w:sz w:val="24"/>
          <w:szCs w:val="32"/>
        </w:rPr>
      </w:pPr>
      <w:r>
        <w:rPr>
          <w:rFonts w:ascii="Calibri" w:hAnsi="Calibri" w:cs="Calibri" w:hint="eastAsia"/>
          <w:bCs/>
          <w:sz w:val="24"/>
          <w:szCs w:val="32"/>
        </w:rPr>
        <w:t>Yan</w:t>
      </w:r>
      <w:r w:rsidR="00ED2533" w:rsidRPr="00B96004">
        <w:rPr>
          <w:rFonts w:ascii="Calibri" w:hAnsi="Calibri" w:cs="Calibri"/>
          <w:bCs/>
          <w:sz w:val="24"/>
          <w:szCs w:val="32"/>
        </w:rPr>
        <w:t xml:space="preserve"> </w:t>
      </w:r>
      <w:r>
        <w:rPr>
          <w:rFonts w:ascii="Calibri" w:hAnsi="Calibri" w:cs="Calibri" w:hint="eastAsia"/>
          <w:bCs/>
          <w:sz w:val="24"/>
          <w:szCs w:val="32"/>
        </w:rPr>
        <w:t>Wang</w:t>
      </w:r>
      <w:r w:rsidR="00ED2533" w:rsidRPr="00B96004">
        <w:rPr>
          <w:rFonts w:ascii="Calibri" w:hAnsi="Calibri" w:cs="Calibri"/>
          <w:bCs/>
          <w:sz w:val="24"/>
          <w:szCs w:val="32"/>
        </w:rPr>
        <w:t xml:space="preserve"> (</w:t>
      </w:r>
      <w:hyperlink r:id="rId11" w:history="1">
        <w:r w:rsidRPr="009E3A0A">
          <w:rPr>
            <w:rStyle w:val="a3"/>
            <w:rFonts w:ascii="Calibri" w:hAnsi="Calibri" w:cs="Calibri"/>
            <w:bCs/>
            <w:sz w:val="24"/>
            <w:szCs w:val="32"/>
          </w:rPr>
          <w:t>daiki.wang@connect.polyu.hk</w:t>
        </w:r>
      </w:hyperlink>
      <w:r w:rsidR="00ED2533" w:rsidRPr="00B96004">
        <w:rPr>
          <w:rFonts w:ascii="Calibri" w:hAnsi="Calibri" w:cs="Calibri"/>
          <w:bCs/>
          <w:sz w:val="24"/>
          <w:szCs w:val="32"/>
        </w:rPr>
        <w:t>)</w:t>
      </w:r>
      <w:r w:rsidR="00ED2533">
        <w:rPr>
          <w:rFonts w:ascii="Calibri" w:hAnsi="Calibri" w:cs="Calibri"/>
          <w:bCs/>
          <w:sz w:val="24"/>
          <w:szCs w:val="32"/>
        </w:rPr>
        <w:t xml:space="preserve">, </w:t>
      </w:r>
      <w:r w:rsidR="00B96004" w:rsidRPr="00457589">
        <w:rPr>
          <w:rFonts w:ascii="Calibri" w:hAnsi="Calibri" w:cs="Calibri"/>
          <w:bCs/>
          <w:sz w:val="24"/>
          <w:szCs w:val="32"/>
        </w:rPr>
        <w:t>Xiaolin Zhu (</w:t>
      </w:r>
      <w:r w:rsidR="00457589" w:rsidRPr="00457589">
        <w:rPr>
          <w:rStyle w:val="a3"/>
          <w:rFonts w:ascii="Calibri" w:hAnsi="Calibri" w:cs="Calibri"/>
          <w:sz w:val="24"/>
          <w:szCs w:val="24"/>
        </w:rPr>
        <w:t>xiaolin.zhu@polyu.edu.hk</w:t>
      </w:r>
      <w:r w:rsidR="00ED2533" w:rsidRPr="00457589">
        <w:rPr>
          <w:rFonts w:ascii="Calibri" w:hAnsi="Calibri" w:cs="Calibri"/>
          <w:bCs/>
          <w:sz w:val="24"/>
          <w:szCs w:val="32"/>
        </w:rPr>
        <w:t>)</w:t>
      </w:r>
    </w:p>
    <w:p w14:paraId="7427E042" w14:textId="139ED4B2" w:rsidR="00B96004" w:rsidRDefault="00B96004" w:rsidP="00320ABB">
      <w:pPr>
        <w:ind w:left="360" w:hanging="360"/>
        <w:jc w:val="center"/>
        <w:rPr>
          <w:rFonts w:ascii="Arial" w:hAnsi="Arial" w:cs="Arial"/>
          <w:color w:val="2A2A2A"/>
          <w:sz w:val="20"/>
          <w:szCs w:val="27"/>
          <w:shd w:val="clear" w:color="auto" w:fill="FFFFFF"/>
        </w:rPr>
      </w:pPr>
      <w:r w:rsidRPr="00B96004">
        <w:rPr>
          <w:rFonts w:ascii="Arial" w:hAnsi="Arial" w:cs="Arial"/>
          <w:color w:val="2A2A2A"/>
          <w:sz w:val="20"/>
          <w:szCs w:val="27"/>
          <w:shd w:val="clear" w:color="auto" w:fill="FFFFFF"/>
        </w:rPr>
        <w:t>Department of Land Surveying and Geo-Informatics</w:t>
      </w:r>
      <w:r w:rsidRPr="00B96004">
        <w:rPr>
          <w:rFonts w:ascii="Arial" w:hAnsi="Arial" w:cs="Arial"/>
          <w:color w:val="2A2A2A"/>
          <w:sz w:val="16"/>
          <w:szCs w:val="21"/>
        </w:rPr>
        <w:br/>
      </w:r>
      <w:r w:rsidRPr="00B96004">
        <w:rPr>
          <w:rFonts w:ascii="Arial" w:hAnsi="Arial" w:cs="Arial"/>
          <w:color w:val="2A2A2A"/>
          <w:sz w:val="20"/>
          <w:szCs w:val="27"/>
          <w:shd w:val="clear" w:color="auto" w:fill="FFFFFF"/>
        </w:rPr>
        <w:t>The Hong Kong Polytechnic University</w:t>
      </w:r>
    </w:p>
    <w:p w14:paraId="4F52736D" w14:textId="6676BB93" w:rsidR="00A50F24" w:rsidRPr="00B96004" w:rsidRDefault="00A50F24" w:rsidP="00320ABB">
      <w:pPr>
        <w:ind w:left="360" w:hanging="360"/>
        <w:jc w:val="center"/>
        <w:rPr>
          <w:rFonts w:ascii="Calibri" w:hAnsi="Calibri" w:cs="Calibri"/>
          <w:bCs/>
          <w:sz w:val="18"/>
          <w:szCs w:val="32"/>
        </w:rPr>
      </w:pPr>
      <w:r>
        <w:rPr>
          <w:rFonts w:ascii="Arial" w:hAnsi="Arial" w:cs="Arial"/>
          <w:color w:val="2A2A2A"/>
          <w:sz w:val="20"/>
          <w:szCs w:val="27"/>
          <w:shd w:val="clear" w:color="auto" w:fill="FFFFFF"/>
        </w:rPr>
        <w:t>Version: 24 March 2022</w:t>
      </w:r>
    </w:p>
    <w:p w14:paraId="28DCF9A5" w14:textId="6D7F8A3D" w:rsidR="00EA1F88" w:rsidRPr="00F04DA8" w:rsidRDefault="00EA1F88" w:rsidP="00923F4B">
      <w:pPr>
        <w:spacing w:before="240"/>
        <w:ind w:left="360" w:hanging="360"/>
        <w:rPr>
          <w:rFonts w:ascii="Calibri" w:hAnsi="Calibri" w:cs="Calibri"/>
          <w:b/>
          <w:bCs/>
          <w:color w:val="C00000"/>
          <w:sz w:val="28"/>
          <w:szCs w:val="28"/>
        </w:rPr>
      </w:pPr>
      <w:r w:rsidRPr="00F04DA8">
        <w:rPr>
          <w:rFonts w:ascii="Calibri" w:hAnsi="Calibri" w:cs="Calibri"/>
          <w:b/>
          <w:bCs/>
          <w:color w:val="C00000"/>
          <w:sz w:val="28"/>
          <w:szCs w:val="28"/>
        </w:rPr>
        <w:t>Reference</w:t>
      </w:r>
    </w:p>
    <w:p w14:paraId="4061E51D" w14:textId="0FB2B081" w:rsidR="00EA1F88" w:rsidRPr="00F04DA8" w:rsidRDefault="009F4613" w:rsidP="00537DC9">
      <w:pPr>
        <w:ind w:left="360" w:hanging="360"/>
        <w:jc w:val="center"/>
        <w:rPr>
          <w:rFonts w:ascii="Calibri" w:hAnsi="Calibri" w:cs="Calibri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5529F5DE" wp14:editId="0E274BA0">
            <wp:extent cx="5274310" cy="3395345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9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B1BDC" w14:textId="18B81ECE" w:rsidR="00787315" w:rsidRDefault="00EF5A29" w:rsidP="00923F4B">
      <w:pPr>
        <w:ind w:left="360" w:hanging="360"/>
        <w:rPr>
          <w:rFonts w:ascii="Calibri" w:hAnsi="Calibri" w:cs="Calibri"/>
          <w:b/>
          <w:bCs/>
          <w:sz w:val="24"/>
          <w:szCs w:val="24"/>
        </w:rPr>
      </w:pPr>
      <w:r w:rsidRPr="00F04DA8">
        <w:rPr>
          <w:rFonts w:ascii="Calibri" w:hAnsi="Calibri" w:cs="Calibri"/>
          <w:b/>
          <w:bCs/>
          <w:sz w:val="24"/>
          <w:szCs w:val="24"/>
        </w:rPr>
        <w:t>Download link:</w:t>
      </w:r>
    </w:p>
    <w:p w14:paraId="6DC8A109" w14:textId="2D36AA54" w:rsidR="00B55C7C" w:rsidRPr="005C4607" w:rsidRDefault="004800EF" w:rsidP="005C4607">
      <w:pPr>
        <w:ind w:left="360" w:hanging="360"/>
        <w:rPr>
          <w:rFonts w:ascii="Calibri" w:hAnsi="Calibri" w:cs="Calibri"/>
          <w:sz w:val="24"/>
          <w:szCs w:val="24"/>
        </w:rPr>
      </w:pPr>
      <w:hyperlink r:id="rId13" w:tgtFrame="_blank" w:tooltip="Persistent link using digital object identifier" w:history="1">
        <w:r w:rsidR="009F4613">
          <w:rPr>
            <w:rStyle w:val="a3"/>
            <w:rFonts w:ascii="Arial" w:hAnsi="Arial" w:cs="Arial"/>
            <w:color w:val="0C7DBB"/>
            <w:szCs w:val="21"/>
          </w:rPr>
          <w:t>https://doi.org/10.1016/j.rse.2022.113002</w:t>
        </w:r>
      </w:hyperlink>
    </w:p>
    <w:p w14:paraId="2D9435F3" w14:textId="25C30A54" w:rsidR="006351B9" w:rsidRPr="00F04DA8" w:rsidRDefault="004C38E5" w:rsidP="00923F4B">
      <w:pPr>
        <w:spacing w:before="240"/>
        <w:ind w:left="360" w:hanging="360"/>
        <w:rPr>
          <w:rFonts w:ascii="Calibri" w:hAnsi="Calibri" w:cs="Calibri"/>
          <w:b/>
          <w:bCs/>
          <w:color w:val="C00000"/>
          <w:sz w:val="28"/>
          <w:szCs w:val="28"/>
        </w:rPr>
      </w:pPr>
      <w:r>
        <w:rPr>
          <w:rFonts w:ascii="Calibri" w:hAnsi="Calibri" w:cs="Calibri"/>
          <w:b/>
          <w:bCs/>
          <w:color w:val="C00000"/>
          <w:sz w:val="28"/>
          <w:szCs w:val="28"/>
        </w:rPr>
        <w:t>Input data preparation</w:t>
      </w:r>
    </w:p>
    <w:p w14:paraId="6ECEEE10" w14:textId="3820D7E7" w:rsidR="007E2E78" w:rsidRPr="005747F3" w:rsidRDefault="0012208E" w:rsidP="005747F3">
      <w:pPr>
        <w:ind w:left="360" w:hanging="360"/>
        <w:rPr>
          <w:rFonts w:ascii="Calibri" w:hAnsi="Calibri" w:cs="Calibri"/>
          <w:szCs w:val="21"/>
        </w:rPr>
      </w:pPr>
      <w:r w:rsidRPr="0012208E">
        <w:rPr>
          <w:rFonts w:ascii="Calibri" w:hAnsi="Calibri" w:cs="Calibri"/>
          <w:szCs w:val="21"/>
        </w:rPr>
        <w:t>1)</w:t>
      </w:r>
      <w:r w:rsidR="004800EF">
        <w:rPr>
          <w:rFonts w:ascii="Calibri" w:hAnsi="Calibri" w:cs="Calibri"/>
          <w:szCs w:val="21"/>
        </w:rPr>
        <w:t xml:space="preserve"> </w:t>
      </w:r>
      <w:r w:rsidRPr="0012208E">
        <w:rPr>
          <w:rFonts w:ascii="Calibri" w:hAnsi="Calibri" w:cs="Calibri"/>
          <w:szCs w:val="21"/>
        </w:rPr>
        <w:t xml:space="preserve"> </w:t>
      </w:r>
      <w:r w:rsidR="0045015C">
        <w:rPr>
          <w:rFonts w:ascii="Calibri" w:hAnsi="Calibri" w:cs="Calibri"/>
          <w:szCs w:val="21"/>
        </w:rPr>
        <w:t xml:space="preserve">Two satellite </w:t>
      </w:r>
      <w:r w:rsidRPr="0012208E">
        <w:rPr>
          <w:rFonts w:ascii="Calibri" w:hAnsi="Calibri" w:cs="Calibri"/>
          <w:szCs w:val="21"/>
        </w:rPr>
        <w:t>image</w:t>
      </w:r>
      <w:r w:rsidR="005C4607">
        <w:rPr>
          <w:rFonts w:ascii="Calibri" w:hAnsi="Calibri" w:cs="Calibri"/>
          <w:szCs w:val="21"/>
        </w:rPr>
        <w:t>s</w:t>
      </w:r>
      <w:r w:rsidR="009F4613">
        <w:rPr>
          <w:rFonts w:ascii="Calibri" w:hAnsi="Calibri" w:cs="Calibri"/>
          <w:szCs w:val="21"/>
        </w:rPr>
        <w:t xml:space="preserve"> are </w:t>
      </w:r>
      <w:r w:rsidR="005747F3">
        <w:rPr>
          <w:rFonts w:ascii="Calibri" w:hAnsi="Calibri" w:cs="Calibri" w:hint="eastAsia"/>
          <w:szCs w:val="21"/>
        </w:rPr>
        <w:t>required</w:t>
      </w:r>
      <w:r w:rsidR="009F4613">
        <w:rPr>
          <w:rFonts w:ascii="Calibri" w:hAnsi="Calibri" w:cs="Calibri"/>
          <w:szCs w:val="21"/>
        </w:rPr>
        <w:t xml:space="preserve">. One is </w:t>
      </w:r>
      <w:r w:rsidR="009F4613">
        <w:rPr>
          <w:rFonts w:ascii="Calibri" w:hAnsi="Calibri" w:cs="Calibri" w:hint="eastAsia"/>
          <w:szCs w:val="21"/>
        </w:rPr>
        <w:t>the</w:t>
      </w:r>
      <w:r w:rsidR="009F4613">
        <w:rPr>
          <w:rFonts w:ascii="Calibri" w:hAnsi="Calibri" w:cs="Calibri"/>
          <w:szCs w:val="21"/>
        </w:rPr>
        <w:t xml:space="preserve"> </w:t>
      </w:r>
      <w:r w:rsidR="0045015C">
        <w:rPr>
          <w:rFonts w:ascii="Calibri" w:hAnsi="Calibri" w:cs="Calibri"/>
          <w:szCs w:val="21"/>
        </w:rPr>
        <w:t>reference</w:t>
      </w:r>
      <w:r w:rsidR="009F4613">
        <w:rPr>
          <w:rFonts w:ascii="Calibri" w:hAnsi="Calibri" w:cs="Calibri"/>
          <w:szCs w:val="21"/>
        </w:rPr>
        <w:t xml:space="preserve"> image and another is the fused image.</w:t>
      </w:r>
      <w:r w:rsidR="0045015C">
        <w:rPr>
          <w:rFonts w:ascii="Calibri" w:hAnsi="Calibri" w:cs="Calibri"/>
          <w:szCs w:val="21"/>
        </w:rPr>
        <w:t xml:space="preserve"> These images can be multi-spectral reflectance images, single band image, or index image </w:t>
      </w:r>
      <w:r w:rsidR="0045015C">
        <w:rPr>
          <w:rFonts w:ascii="Calibri" w:hAnsi="Calibri" w:cs="Calibri" w:hint="eastAsia"/>
          <w:szCs w:val="21"/>
        </w:rPr>
        <w:t>(</w:t>
      </w:r>
      <w:r w:rsidR="0045015C">
        <w:rPr>
          <w:rFonts w:ascii="Calibri" w:hAnsi="Calibri" w:cs="Calibri"/>
          <w:szCs w:val="21"/>
        </w:rPr>
        <w:t>such as NDVI). The test data is 3 bands (green, red, NIR) images.</w:t>
      </w:r>
    </w:p>
    <w:p w14:paraId="1E753DF2" w14:textId="26BE1305" w:rsidR="00E53CE2" w:rsidRPr="00F04DA8" w:rsidRDefault="00EB4411" w:rsidP="00923F4B">
      <w:pPr>
        <w:spacing w:before="240"/>
        <w:ind w:left="360" w:hanging="360"/>
        <w:rPr>
          <w:rFonts w:ascii="Calibri" w:hAnsi="Calibri" w:cs="Calibri"/>
          <w:b/>
          <w:bCs/>
          <w:color w:val="C00000"/>
          <w:sz w:val="28"/>
          <w:szCs w:val="28"/>
        </w:rPr>
      </w:pPr>
      <w:r w:rsidRPr="00F04DA8">
        <w:rPr>
          <w:rFonts w:ascii="Calibri" w:hAnsi="Calibri" w:cs="Calibri"/>
          <w:b/>
          <w:bCs/>
          <w:color w:val="C00000"/>
          <w:sz w:val="28"/>
          <w:szCs w:val="28"/>
        </w:rPr>
        <w:t xml:space="preserve">Operation </w:t>
      </w:r>
      <w:r w:rsidR="001E505F" w:rsidRPr="00F04DA8">
        <w:rPr>
          <w:rFonts w:ascii="Calibri" w:hAnsi="Calibri" w:cs="Calibri"/>
          <w:b/>
          <w:bCs/>
          <w:color w:val="C00000"/>
          <w:sz w:val="28"/>
          <w:szCs w:val="28"/>
        </w:rPr>
        <w:t>S</w:t>
      </w:r>
      <w:r w:rsidRPr="00F04DA8">
        <w:rPr>
          <w:rFonts w:ascii="Calibri" w:hAnsi="Calibri" w:cs="Calibri"/>
          <w:b/>
          <w:bCs/>
          <w:color w:val="C00000"/>
          <w:sz w:val="28"/>
          <w:szCs w:val="28"/>
        </w:rPr>
        <w:t xml:space="preserve">teps </w:t>
      </w:r>
    </w:p>
    <w:p w14:paraId="12D63D3E" w14:textId="64EC5B7D" w:rsidR="009E3733" w:rsidRPr="00F04DA8" w:rsidRDefault="00884F73" w:rsidP="00923F4B">
      <w:pPr>
        <w:ind w:left="360" w:hanging="360"/>
        <w:rPr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F04DA8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Step1: </w:t>
      </w:r>
      <w:r w:rsidR="009E3733" w:rsidRPr="00F04DA8">
        <w:rPr>
          <w:rFonts w:ascii="Calibri" w:hAnsi="Calibri" w:cs="Calibri"/>
          <w:b/>
          <w:bCs/>
          <w:color w:val="000000" w:themeColor="text1"/>
          <w:sz w:val="28"/>
          <w:szCs w:val="28"/>
        </w:rPr>
        <w:t>Configur</w:t>
      </w:r>
      <w:r w:rsidR="00A27FE6">
        <w:rPr>
          <w:rFonts w:ascii="Calibri" w:hAnsi="Calibri" w:cs="Calibri"/>
          <w:b/>
          <w:bCs/>
          <w:color w:val="000000" w:themeColor="text1"/>
          <w:sz w:val="28"/>
          <w:szCs w:val="28"/>
        </w:rPr>
        <w:t>e</w:t>
      </w:r>
      <w:r w:rsidR="009E3733" w:rsidRPr="00F04DA8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="00D1011E" w:rsidRPr="00F04DA8">
        <w:rPr>
          <w:rFonts w:ascii="Calibri" w:hAnsi="Calibri" w:cs="Calibri"/>
          <w:b/>
          <w:bCs/>
          <w:color w:val="000000" w:themeColor="text1"/>
          <w:sz w:val="28"/>
          <w:szCs w:val="28"/>
        </w:rPr>
        <w:t>Anaconda</w:t>
      </w:r>
      <w:r w:rsidR="009E3733" w:rsidRPr="00F04DA8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</w:p>
    <w:p w14:paraId="3FF81C36" w14:textId="77777777" w:rsidR="009E3733" w:rsidRPr="00F04DA8" w:rsidRDefault="00B134A7" w:rsidP="00923F4B">
      <w:pPr>
        <w:ind w:left="360" w:hanging="360"/>
        <w:rPr>
          <w:rFonts w:ascii="Calibri" w:hAnsi="Calibri" w:cs="Calibri"/>
          <w:b/>
          <w:bCs/>
          <w:sz w:val="24"/>
          <w:szCs w:val="24"/>
        </w:rPr>
      </w:pPr>
      <w:r w:rsidRPr="00F04DA8">
        <w:rPr>
          <w:rFonts w:ascii="Calibri" w:hAnsi="Calibri" w:cs="Calibri"/>
          <w:b/>
          <w:bCs/>
          <w:sz w:val="24"/>
          <w:szCs w:val="24"/>
        </w:rPr>
        <w:t xml:space="preserve">Anaconda is selected as a virtual </w:t>
      </w:r>
      <w:r w:rsidR="00CA7C7B" w:rsidRPr="00F04DA8">
        <w:rPr>
          <w:rFonts w:ascii="Calibri" w:hAnsi="Calibri" w:cs="Calibri"/>
          <w:b/>
          <w:bCs/>
          <w:sz w:val="24"/>
          <w:szCs w:val="24"/>
        </w:rPr>
        <w:t>environment</w:t>
      </w:r>
    </w:p>
    <w:p w14:paraId="2C5F0F4C" w14:textId="77777777" w:rsidR="009E3733" w:rsidRPr="00F04DA8" w:rsidRDefault="009E3733" w:rsidP="00923F4B">
      <w:pPr>
        <w:pStyle w:val="a4"/>
        <w:numPr>
          <w:ilvl w:val="0"/>
          <w:numId w:val="1"/>
        </w:numPr>
        <w:ind w:firstLineChars="0"/>
        <w:rPr>
          <w:rFonts w:ascii="Calibri" w:hAnsi="Calibri" w:cs="Calibri"/>
          <w:szCs w:val="21"/>
        </w:rPr>
      </w:pPr>
      <w:r w:rsidRPr="00F04DA8">
        <w:rPr>
          <w:rFonts w:ascii="Calibri" w:hAnsi="Calibri" w:cs="Calibri"/>
          <w:szCs w:val="21"/>
        </w:rPr>
        <w:t xml:space="preserve">Download </w:t>
      </w:r>
      <w:r w:rsidR="00EC2440" w:rsidRPr="00F04DA8">
        <w:rPr>
          <w:rFonts w:ascii="Calibri" w:hAnsi="Calibri" w:cs="Calibri"/>
          <w:szCs w:val="21"/>
        </w:rPr>
        <w:t xml:space="preserve">Anaconda </w:t>
      </w:r>
      <w:r w:rsidRPr="00F04DA8">
        <w:rPr>
          <w:rFonts w:ascii="Calibri" w:hAnsi="Calibri" w:cs="Calibri"/>
          <w:szCs w:val="21"/>
        </w:rPr>
        <w:t xml:space="preserve">from </w:t>
      </w:r>
      <w:hyperlink r:id="rId14" w:history="1">
        <w:r w:rsidR="00EC2440" w:rsidRPr="00F04DA8">
          <w:rPr>
            <w:rStyle w:val="a3"/>
            <w:rFonts w:ascii="Calibri" w:hAnsi="Calibri" w:cs="Calibri"/>
            <w:szCs w:val="21"/>
          </w:rPr>
          <w:t>https://www.anaconda.com/distribution/</w:t>
        </w:r>
      </w:hyperlink>
      <w:r w:rsidR="00EC2440" w:rsidRPr="00F04DA8">
        <w:rPr>
          <w:rFonts w:ascii="Calibri" w:hAnsi="Calibri" w:cs="Calibri"/>
          <w:szCs w:val="21"/>
        </w:rPr>
        <w:t xml:space="preserve"> </w:t>
      </w:r>
      <w:r w:rsidRPr="00F04DA8">
        <w:rPr>
          <w:rFonts w:ascii="Calibri" w:hAnsi="Calibri" w:cs="Calibri"/>
          <w:szCs w:val="21"/>
        </w:rPr>
        <w:t>for your operating system</w:t>
      </w:r>
      <w:r w:rsidR="00EC2440" w:rsidRPr="00F04DA8">
        <w:rPr>
          <w:rFonts w:ascii="Calibri" w:hAnsi="Calibri" w:cs="Calibri"/>
          <w:szCs w:val="21"/>
        </w:rPr>
        <w:t xml:space="preserve"> and install</w:t>
      </w:r>
      <w:r w:rsidRPr="00F04DA8">
        <w:rPr>
          <w:rFonts w:ascii="Calibri" w:hAnsi="Calibri" w:cs="Calibri"/>
          <w:szCs w:val="21"/>
        </w:rPr>
        <w:t xml:space="preserve"> (Please check the box of “</w:t>
      </w:r>
      <w:r w:rsidR="007B798C" w:rsidRPr="00F04DA8">
        <w:rPr>
          <w:rFonts w:ascii="Calibri" w:hAnsi="Calibri" w:cs="Calibri"/>
          <w:szCs w:val="21"/>
        </w:rPr>
        <w:t>Add Anaconda to the system PATH environment variable</w:t>
      </w:r>
      <w:r w:rsidRPr="00F04DA8">
        <w:rPr>
          <w:rFonts w:ascii="Calibri" w:hAnsi="Calibri" w:cs="Calibri"/>
          <w:szCs w:val="21"/>
        </w:rPr>
        <w:t>”)</w:t>
      </w:r>
    </w:p>
    <w:p w14:paraId="55DA9B9E" w14:textId="77777777" w:rsidR="009E3733" w:rsidRPr="00245595" w:rsidRDefault="009947CF" w:rsidP="005218AE">
      <w:pPr>
        <w:jc w:val="center"/>
        <w:rPr>
          <w:rFonts w:ascii="Calibri" w:hAnsi="Calibri" w:cs="Calibri"/>
          <w:szCs w:val="21"/>
        </w:rPr>
      </w:pPr>
      <w:r w:rsidRPr="00F04DA8">
        <w:rPr>
          <w:noProof/>
        </w:rPr>
        <w:lastRenderedPageBreak/>
        <w:drawing>
          <wp:inline distT="0" distB="0" distL="0" distR="0" wp14:anchorId="0FD7E030" wp14:editId="6C82145F">
            <wp:extent cx="3590734" cy="2788920"/>
            <wp:effectExtent l="19050" t="19050" r="10160" b="1143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66562" cy="2847816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90E167" w14:textId="4DAA3C5B" w:rsidR="009E3733" w:rsidRPr="00F04DA8" w:rsidRDefault="009F4613" w:rsidP="00923F4B">
      <w:pPr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Spyder</w:t>
      </w:r>
    </w:p>
    <w:p w14:paraId="67D1630C" w14:textId="7763C3E5" w:rsidR="00A67824" w:rsidRDefault="009F4613" w:rsidP="00923F4B">
      <w:pPr>
        <w:pStyle w:val="a4"/>
        <w:numPr>
          <w:ilvl w:val="0"/>
          <w:numId w:val="2"/>
        </w:numPr>
        <w:ind w:firstLineChars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After the </w:t>
      </w:r>
      <w:r w:rsidR="00A16D8A">
        <w:rPr>
          <w:rFonts w:ascii="Calibri" w:hAnsi="Calibri" w:cs="Calibri"/>
        </w:rPr>
        <w:t xml:space="preserve">anaconda is installed, you can find the </w:t>
      </w:r>
      <w:proofErr w:type="spellStart"/>
      <w:r w:rsidR="00A16D8A">
        <w:rPr>
          <w:rFonts w:ascii="Calibri" w:hAnsi="Calibri" w:cs="Calibri"/>
        </w:rPr>
        <w:t>spyder</w:t>
      </w:r>
      <w:proofErr w:type="spellEnd"/>
      <w:r w:rsidR="00A16D8A">
        <w:rPr>
          <w:rFonts w:ascii="Calibri" w:hAnsi="Calibri" w:cs="Calibri"/>
        </w:rPr>
        <w:t xml:space="preserve"> icon (</w:t>
      </w:r>
      <w:r w:rsidR="00A16D8A">
        <w:rPr>
          <w:noProof/>
        </w:rPr>
        <w:drawing>
          <wp:inline distT="0" distB="0" distL="0" distR="0" wp14:anchorId="6D4B0310" wp14:editId="71C8F468">
            <wp:extent cx="87782" cy="95527"/>
            <wp:effectExtent l="0" t="0" r="762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114035" cy="124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16D8A">
        <w:rPr>
          <w:rFonts w:ascii="Calibri" w:hAnsi="Calibri" w:cs="Calibri"/>
        </w:rPr>
        <w:t xml:space="preserve">) under anaconda folder. </w:t>
      </w:r>
      <w:r w:rsidR="00A16D8A" w:rsidRPr="00A16D8A">
        <w:rPr>
          <w:rFonts w:ascii="Calibri" w:hAnsi="Calibri" w:cs="Calibri"/>
        </w:rPr>
        <w:t>Spyder is a powerful scientific environment written in Python, for Python, and designed by and for scientists, engineers and data analysts. It features a unique combination of the advanced editing, analysis, debugging and profiling functionality of a comprehensive development tool with the data exploration, interactive execution, deep inspection and beautiful visualization capabilities of a scientific package</w:t>
      </w:r>
      <w:r w:rsidR="00A16D8A">
        <w:rPr>
          <w:rFonts w:ascii="Calibri" w:hAnsi="Calibri" w:cs="Calibri"/>
        </w:rPr>
        <w:t>.</w:t>
      </w:r>
    </w:p>
    <w:p w14:paraId="13A49282" w14:textId="690A6628" w:rsidR="009E3733" w:rsidRPr="00A16D8A" w:rsidRDefault="00A16D8A" w:rsidP="00A16D8A">
      <w:pPr>
        <w:pStyle w:val="a4"/>
        <w:numPr>
          <w:ilvl w:val="0"/>
          <w:numId w:val="2"/>
        </w:numPr>
        <w:ind w:firstLineChars="0"/>
        <w:rPr>
          <w:rFonts w:ascii="Calibri" w:hAnsi="Calibri" w:cs="Calibri"/>
        </w:rPr>
      </w:pPr>
      <w:r w:rsidRPr="00A16D8A">
        <w:rPr>
          <w:rFonts w:ascii="Calibri" w:hAnsi="Calibri" w:cs="Calibri"/>
        </w:rPr>
        <w:t xml:space="preserve">Spyder offers built-in integration with many popular scientific packages, including NumPy, SciPy, Pandas, </w:t>
      </w:r>
      <w:proofErr w:type="spellStart"/>
      <w:r w:rsidRPr="00A16D8A">
        <w:rPr>
          <w:rFonts w:ascii="Calibri" w:hAnsi="Calibri" w:cs="Calibri"/>
        </w:rPr>
        <w:t>IPython</w:t>
      </w:r>
      <w:proofErr w:type="spellEnd"/>
      <w:r w:rsidRPr="00A16D8A">
        <w:rPr>
          <w:rFonts w:ascii="Calibri" w:hAnsi="Calibri" w:cs="Calibri"/>
        </w:rPr>
        <w:t xml:space="preserve">, </w:t>
      </w:r>
      <w:proofErr w:type="spellStart"/>
      <w:r w:rsidRPr="00A16D8A">
        <w:rPr>
          <w:rFonts w:ascii="Calibri" w:hAnsi="Calibri" w:cs="Calibri"/>
        </w:rPr>
        <w:t>QtConsole</w:t>
      </w:r>
      <w:proofErr w:type="spellEnd"/>
      <w:r w:rsidRPr="00A16D8A">
        <w:rPr>
          <w:rFonts w:ascii="Calibri" w:hAnsi="Calibri" w:cs="Calibri"/>
        </w:rPr>
        <w:t xml:space="preserve">, Matplotlib, </w:t>
      </w:r>
      <w:proofErr w:type="spellStart"/>
      <w:r w:rsidRPr="00A16D8A">
        <w:rPr>
          <w:rFonts w:ascii="Calibri" w:hAnsi="Calibri" w:cs="Calibri"/>
        </w:rPr>
        <w:t>SymPy</w:t>
      </w:r>
      <w:proofErr w:type="spellEnd"/>
      <w:r w:rsidRPr="00A16D8A">
        <w:rPr>
          <w:rFonts w:ascii="Calibri" w:hAnsi="Calibri" w:cs="Calibri"/>
        </w:rPr>
        <w:t>, and more</w:t>
      </w:r>
    </w:p>
    <w:p w14:paraId="2B95E7E4" w14:textId="77777777" w:rsidR="0070606B" w:rsidRDefault="0070606B" w:rsidP="00923F4B">
      <w:pPr>
        <w:rPr>
          <w:rFonts w:ascii="Calibri" w:hAnsi="Calibri" w:cs="Calibri"/>
          <w:b/>
          <w:bCs/>
          <w:sz w:val="24"/>
          <w:szCs w:val="24"/>
        </w:rPr>
      </w:pPr>
    </w:p>
    <w:p w14:paraId="2B952E83" w14:textId="3613AB0D" w:rsidR="009E3733" w:rsidRPr="00F04DA8" w:rsidRDefault="009E3733" w:rsidP="00923F4B">
      <w:pPr>
        <w:rPr>
          <w:rFonts w:ascii="Calibri" w:hAnsi="Calibri" w:cs="Calibri"/>
          <w:b/>
          <w:bCs/>
          <w:sz w:val="24"/>
          <w:szCs w:val="24"/>
        </w:rPr>
      </w:pPr>
      <w:r w:rsidRPr="00F04DA8">
        <w:rPr>
          <w:rFonts w:ascii="Calibri" w:hAnsi="Calibri" w:cs="Calibri"/>
          <w:b/>
          <w:bCs/>
          <w:sz w:val="24"/>
          <w:szCs w:val="24"/>
        </w:rPr>
        <w:t>Install the required packages</w:t>
      </w:r>
    </w:p>
    <w:p w14:paraId="152634A7" w14:textId="74C67324" w:rsidR="009E3733" w:rsidRPr="00F04DA8" w:rsidRDefault="00C55798" w:rsidP="00923F4B">
      <w:pPr>
        <w:pStyle w:val="a4"/>
        <w:numPr>
          <w:ilvl w:val="0"/>
          <w:numId w:val="4"/>
        </w:numPr>
        <w:ind w:firstLineChars="0"/>
        <w:rPr>
          <w:rFonts w:ascii="Calibri" w:hAnsi="Calibri" w:cs="Calibri"/>
        </w:rPr>
      </w:pPr>
      <w:r w:rsidRPr="00F04DA8">
        <w:rPr>
          <w:rFonts w:ascii="Calibri" w:hAnsi="Calibri" w:cs="Calibri"/>
        </w:rPr>
        <w:t xml:space="preserve">Open </w:t>
      </w:r>
      <w:r w:rsidRPr="00F04DA8">
        <w:rPr>
          <w:rFonts w:ascii="Calibri" w:hAnsi="Calibri" w:cs="Calibri"/>
          <w:b/>
          <w:bCs/>
        </w:rPr>
        <w:t>Anaconda</w:t>
      </w:r>
      <w:r w:rsidR="009E3733" w:rsidRPr="00F04DA8">
        <w:rPr>
          <w:rFonts w:ascii="Calibri" w:hAnsi="Calibri" w:cs="Calibri"/>
          <w:b/>
          <w:bCs/>
        </w:rPr>
        <w:t xml:space="preserve"> Prompt</w:t>
      </w:r>
      <w:r w:rsidR="005A78E6">
        <w:rPr>
          <w:rFonts w:ascii="Calibri" w:hAnsi="Calibri" w:cs="Calibri"/>
        </w:rPr>
        <w:t xml:space="preserve"> in the window starter</w:t>
      </w:r>
    </w:p>
    <w:p w14:paraId="0A059B79" w14:textId="341A1E44" w:rsidR="009E3733" w:rsidRPr="00EC5D8F" w:rsidRDefault="000302FD" w:rsidP="00DD430F">
      <w:pPr>
        <w:jc w:val="center"/>
        <w:rPr>
          <w:rFonts w:ascii="Calibri" w:hAnsi="Calibri" w:cs="Calibri"/>
        </w:rPr>
      </w:pPr>
      <w:r w:rsidRPr="00F04DA8">
        <w:rPr>
          <w:noProof/>
        </w:rPr>
        <w:drawing>
          <wp:inline distT="0" distB="0" distL="0" distR="0" wp14:anchorId="1129B91E" wp14:editId="47DD8817">
            <wp:extent cx="1653540" cy="1648356"/>
            <wp:effectExtent l="0" t="0" r="3810" b="952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670463" cy="1665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78D0D" w14:textId="0E219286" w:rsidR="00DA5210" w:rsidRDefault="00DA5210" w:rsidP="00923F4B">
      <w:pPr>
        <w:pStyle w:val="a4"/>
        <w:numPr>
          <w:ilvl w:val="0"/>
          <w:numId w:val="4"/>
        </w:numPr>
        <w:ind w:firstLineChars="0"/>
        <w:rPr>
          <w:rFonts w:ascii="Calibri" w:hAnsi="Calibri" w:cs="Calibri"/>
        </w:rPr>
      </w:pPr>
      <w:r>
        <w:rPr>
          <w:rFonts w:ascii="Calibri" w:hAnsi="Calibri" w:cs="Calibri"/>
        </w:rPr>
        <w:t>Type “</w:t>
      </w:r>
      <w:proofErr w:type="spellStart"/>
      <w:r w:rsidRPr="00F04DA8">
        <w:rPr>
          <w:rFonts w:ascii="Calibri" w:hAnsi="Calibri" w:cs="Calibri"/>
          <w:b/>
          <w:bCs/>
        </w:rPr>
        <w:t>conda</w:t>
      </w:r>
      <w:proofErr w:type="spellEnd"/>
      <w:r w:rsidRPr="00F04DA8">
        <w:rPr>
          <w:rFonts w:ascii="Calibri" w:hAnsi="Calibri" w:cs="Calibri"/>
          <w:b/>
          <w:bCs/>
        </w:rPr>
        <w:t xml:space="preserve"> install </w:t>
      </w:r>
      <w:proofErr w:type="spellStart"/>
      <w:r w:rsidRPr="00F04DA8">
        <w:rPr>
          <w:rFonts w:ascii="Calibri" w:hAnsi="Calibri" w:cs="Calibri"/>
          <w:b/>
          <w:bCs/>
        </w:rPr>
        <w:t>gdal</w:t>
      </w:r>
      <w:proofErr w:type="spellEnd"/>
      <w:r>
        <w:rPr>
          <w:rFonts w:ascii="Calibri" w:hAnsi="Calibri" w:cs="Calibri"/>
          <w:b/>
          <w:bCs/>
        </w:rPr>
        <w:t xml:space="preserve">” </w:t>
      </w:r>
      <w:r w:rsidR="009655AC">
        <w:rPr>
          <w:rFonts w:ascii="Calibri" w:hAnsi="Calibri" w:cs="Calibri"/>
          <w:b/>
          <w:bCs/>
        </w:rPr>
        <w:t xml:space="preserve">and press “enter” </w:t>
      </w:r>
      <w:r w:rsidRPr="00DA5210">
        <w:rPr>
          <w:rFonts w:ascii="Calibri" w:hAnsi="Calibri" w:cs="Calibri"/>
          <w:bCs/>
        </w:rPr>
        <w:t>to</w:t>
      </w:r>
      <w:r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</w:rPr>
        <w:t>i</w:t>
      </w:r>
      <w:r w:rsidR="009E3733" w:rsidRPr="00F04DA8">
        <w:rPr>
          <w:rFonts w:ascii="Calibri" w:hAnsi="Calibri" w:cs="Calibri"/>
        </w:rPr>
        <w:t>nstall</w:t>
      </w:r>
      <w:r w:rsidR="009603B8" w:rsidRPr="00F04DA8">
        <w:rPr>
          <w:rFonts w:ascii="Calibri" w:hAnsi="Calibri" w:cs="Calibri"/>
        </w:rPr>
        <w:t xml:space="preserve"> </w:t>
      </w:r>
      <w:r w:rsidR="009E3733" w:rsidRPr="00F04DA8">
        <w:rPr>
          <w:rFonts w:ascii="Calibri" w:hAnsi="Calibri" w:cs="Calibri"/>
        </w:rPr>
        <w:t xml:space="preserve">the required Python package </w:t>
      </w:r>
      <w:proofErr w:type="spellStart"/>
      <w:r w:rsidR="0047601F" w:rsidRPr="00F04DA8">
        <w:rPr>
          <w:rFonts w:ascii="Calibri" w:hAnsi="Calibri" w:cs="Calibri"/>
          <w:b/>
          <w:bCs/>
        </w:rPr>
        <w:t>gdal</w:t>
      </w:r>
      <w:proofErr w:type="spellEnd"/>
      <w:r w:rsidR="0047601F" w:rsidRPr="00F04DA8">
        <w:rPr>
          <w:rFonts w:ascii="Calibri" w:hAnsi="Calibri" w:cs="Calibri"/>
        </w:rPr>
        <w:t xml:space="preserve"> </w:t>
      </w:r>
      <w:r w:rsidR="009E3733" w:rsidRPr="00F04DA8">
        <w:rPr>
          <w:rFonts w:ascii="Calibri" w:hAnsi="Calibri" w:cs="Calibri"/>
        </w:rPr>
        <w:t>(</w:t>
      </w:r>
      <w:r w:rsidRPr="00DA5210">
        <w:rPr>
          <w:rFonts w:ascii="Calibri" w:hAnsi="Calibri" w:cs="Calibri"/>
        </w:rPr>
        <w:t xml:space="preserve">other required </w:t>
      </w:r>
      <w:r w:rsidRPr="00DA5210">
        <w:rPr>
          <w:rFonts w:ascii="Calibri" w:hAnsi="Calibri" w:cs="Calibri"/>
          <w:bCs/>
        </w:rPr>
        <w:t>p</w:t>
      </w:r>
      <w:r w:rsidR="00AC54E7" w:rsidRPr="00DA5210">
        <w:rPr>
          <w:rFonts w:ascii="Calibri" w:hAnsi="Calibri" w:cs="Calibri"/>
          <w:bCs/>
        </w:rPr>
        <w:t xml:space="preserve">ackages </w:t>
      </w:r>
      <w:r w:rsidR="00ED5B8A">
        <w:rPr>
          <w:rFonts w:ascii="Calibri" w:hAnsi="Calibri" w:cs="Calibri"/>
          <w:bCs/>
        </w:rPr>
        <w:t>include</w:t>
      </w:r>
      <w:r w:rsidR="00AC54E7" w:rsidRPr="00DA5210">
        <w:rPr>
          <w:rFonts w:ascii="Calibri" w:hAnsi="Calibri" w:cs="Calibri"/>
          <w:bCs/>
        </w:rPr>
        <w:t xml:space="preserve"> </w:t>
      </w:r>
      <w:proofErr w:type="spellStart"/>
      <w:r w:rsidR="00581C3B" w:rsidRPr="00DA5210">
        <w:rPr>
          <w:rFonts w:ascii="Calibri" w:hAnsi="Calibri" w:cs="Calibri"/>
          <w:bCs/>
        </w:rPr>
        <w:t>os</w:t>
      </w:r>
      <w:proofErr w:type="spellEnd"/>
      <w:r w:rsidR="00581C3B" w:rsidRPr="00DA5210">
        <w:rPr>
          <w:rFonts w:ascii="Calibri" w:hAnsi="Calibri" w:cs="Calibri"/>
          <w:bCs/>
        </w:rPr>
        <w:t xml:space="preserve">, </w:t>
      </w:r>
      <w:proofErr w:type="spellStart"/>
      <w:r w:rsidR="009E3733" w:rsidRPr="00DA5210">
        <w:rPr>
          <w:rFonts w:ascii="Calibri" w:hAnsi="Calibri" w:cs="Calibri"/>
          <w:bCs/>
        </w:rPr>
        <w:t>numpy</w:t>
      </w:r>
      <w:proofErr w:type="spellEnd"/>
      <w:r w:rsidR="0032161F" w:rsidRPr="00DA5210">
        <w:rPr>
          <w:rFonts w:ascii="Calibri" w:hAnsi="Calibri" w:cs="Calibri"/>
          <w:bCs/>
        </w:rPr>
        <w:t xml:space="preserve">, </w:t>
      </w:r>
      <w:r w:rsidR="00DD430F">
        <w:rPr>
          <w:rFonts w:ascii="Calibri" w:hAnsi="Calibri" w:cs="Calibri"/>
          <w:bCs/>
        </w:rPr>
        <w:t xml:space="preserve">pandas, </w:t>
      </w:r>
      <w:proofErr w:type="spellStart"/>
      <w:r w:rsidR="00DD430F">
        <w:rPr>
          <w:rFonts w:ascii="Calibri" w:hAnsi="Calibri" w:cs="Calibri"/>
          <w:bCs/>
        </w:rPr>
        <w:t>scipy</w:t>
      </w:r>
      <w:proofErr w:type="spellEnd"/>
      <w:r w:rsidR="00DD430F">
        <w:rPr>
          <w:rFonts w:ascii="Calibri" w:hAnsi="Calibri" w:cs="Calibri"/>
          <w:bCs/>
        </w:rPr>
        <w:t xml:space="preserve">, </w:t>
      </w:r>
      <w:proofErr w:type="spellStart"/>
      <w:r w:rsidR="00581C3B" w:rsidRPr="00DA5210">
        <w:rPr>
          <w:rFonts w:ascii="Calibri" w:hAnsi="Calibri" w:cs="Calibri"/>
          <w:bCs/>
        </w:rPr>
        <w:t>tkinter</w:t>
      </w:r>
      <w:proofErr w:type="spellEnd"/>
      <w:r w:rsidR="00DD430F">
        <w:rPr>
          <w:rFonts w:ascii="Calibri" w:hAnsi="Calibri" w:cs="Calibri"/>
          <w:bCs/>
        </w:rPr>
        <w:t>, datetime, m</w:t>
      </w:r>
      <w:r w:rsidR="00ED5B8A">
        <w:rPr>
          <w:rFonts w:ascii="Calibri" w:hAnsi="Calibri" w:cs="Calibri"/>
          <w:bCs/>
        </w:rPr>
        <w:t xml:space="preserve">any of which </w:t>
      </w:r>
      <w:r w:rsidR="0047601F" w:rsidRPr="00DA5210">
        <w:rPr>
          <w:rFonts w:ascii="Calibri" w:hAnsi="Calibri" w:cs="Calibri"/>
          <w:bCs/>
        </w:rPr>
        <w:t>have been included in Anaconda</w:t>
      </w:r>
      <w:r w:rsidR="00ED5B8A">
        <w:rPr>
          <w:rFonts w:ascii="Calibri" w:hAnsi="Calibri" w:cs="Calibri"/>
          <w:bCs/>
        </w:rPr>
        <w:t xml:space="preserve">, if not, please use </w:t>
      </w:r>
      <w:proofErr w:type="spellStart"/>
      <w:r w:rsidR="00DD430F">
        <w:rPr>
          <w:rFonts w:ascii="Calibri" w:hAnsi="Calibri" w:cs="Calibri"/>
          <w:b/>
        </w:rPr>
        <w:t>conda</w:t>
      </w:r>
      <w:proofErr w:type="spellEnd"/>
      <w:r w:rsidR="00ED5B8A" w:rsidRPr="00ED5B8A">
        <w:rPr>
          <w:rFonts w:ascii="Calibri" w:hAnsi="Calibri" w:cs="Calibri"/>
          <w:b/>
        </w:rPr>
        <w:t xml:space="preserve"> install</w:t>
      </w:r>
      <w:r w:rsidR="00ED5B8A">
        <w:rPr>
          <w:rFonts w:ascii="Calibri" w:hAnsi="Calibri" w:cs="Calibri"/>
          <w:b/>
        </w:rPr>
        <w:t xml:space="preserve"> </w:t>
      </w:r>
      <w:proofErr w:type="spellStart"/>
      <w:r w:rsidR="00ED5B8A">
        <w:rPr>
          <w:rFonts w:ascii="Calibri" w:hAnsi="Calibri" w:cs="Calibri"/>
          <w:b/>
        </w:rPr>
        <w:t>packagename</w:t>
      </w:r>
      <w:proofErr w:type="spellEnd"/>
      <w:r w:rsidR="00ED5B8A">
        <w:rPr>
          <w:rFonts w:ascii="Calibri" w:hAnsi="Calibri" w:cs="Calibri"/>
          <w:b/>
        </w:rPr>
        <w:t xml:space="preserve"> </w:t>
      </w:r>
      <w:r w:rsidR="00ED5B8A" w:rsidRPr="005747F3">
        <w:rPr>
          <w:rFonts w:ascii="Calibri" w:hAnsi="Calibri" w:cs="Calibri"/>
        </w:rPr>
        <w:t>to install required packages</w:t>
      </w:r>
      <w:r w:rsidR="009E3733" w:rsidRPr="00F04DA8">
        <w:rPr>
          <w:rFonts w:ascii="Calibri" w:hAnsi="Calibri" w:cs="Calibri"/>
        </w:rPr>
        <w:t>)</w:t>
      </w:r>
      <w:r>
        <w:rPr>
          <w:rFonts w:ascii="Calibri" w:hAnsi="Calibri" w:cs="Calibri"/>
        </w:rPr>
        <w:t xml:space="preserve">. Type “y” </w:t>
      </w:r>
      <w:r w:rsidR="009655AC">
        <w:rPr>
          <w:rFonts w:ascii="Calibri" w:hAnsi="Calibri" w:cs="Calibri"/>
        </w:rPr>
        <w:t xml:space="preserve">and press “enter” </w:t>
      </w:r>
      <w:r>
        <w:rPr>
          <w:rFonts w:ascii="Calibri" w:hAnsi="Calibri" w:cs="Calibri"/>
        </w:rPr>
        <w:t>when the window shows the following message:</w:t>
      </w:r>
    </w:p>
    <w:p w14:paraId="142A185F" w14:textId="622ABE2C" w:rsidR="009E3733" w:rsidRPr="00F04DA8" w:rsidRDefault="00DA5210" w:rsidP="00DA5210">
      <w:pPr>
        <w:pStyle w:val="a4"/>
        <w:ind w:left="360" w:firstLineChars="0" w:firstLine="0"/>
        <w:jc w:val="center"/>
        <w:rPr>
          <w:rFonts w:ascii="Calibri" w:hAnsi="Calibri" w:cs="Calibri"/>
        </w:rPr>
      </w:pPr>
      <w:r>
        <w:rPr>
          <w:noProof/>
        </w:rPr>
        <w:lastRenderedPageBreak/>
        <w:drawing>
          <wp:inline distT="0" distB="0" distL="0" distR="0" wp14:anchorId="736B94E0" wp14:editId="65BB6BFD">
            <wp:extent cx="3337560" cy="2127664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42265" cy="213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5BCD2" w14:textId="7AC90287" w:rsidR="009E3733" w:rsidRPr="00F04DA8" w:rsidRDefault="009E3733" w:rsidP="00923F4B">
      <w:pPr>
        <w:ind w:left="360"/>
        <w:rPr>
          <w:rFonts w:ascii="Calibri" w:hAnsi="Calibri" w:cs="Calibri"/>
        </w:rPr>
      </w:pPr>
    </w:p>
    <w:p w14:paraId="475982A1" w14:textId="59123F29" w:rsidR="00351161" w:rsidRDefault="0029464D" w:rsidP="00923F4B">
      <w:pPr>
        <w:pStyle w:val="a4"/>
        <w:numPr>
          <w:ilvl w:val="0"/>
          <w:numId w:val="4"/>
        </w:numPr>
        <w:ind w:firstLineChars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It is done </w:t>
      </w:r>
      <w:r w:rsidR="00145332">
        <w:rPr>
          <w:rFonts w:ascii="Calibri" w:hAnsi="Calibri" w:cs="Calibri"/>
          <w:b/>
          <w:bCs/>
        </w:rPr>
        <w:t xml:space="preserve">when you see the following text </w:t>
      </w:r>
      <w:r w:rsidR="009E3733" w:rsidRPr="00F04DA8">
        <w:rPr>
          <w:rFonts w:ascii="Calibri" w:hAnsi="Calibri" w:cs="Calibri"/>
        </w:rPr>
        <w:t>(if no errors appear, then the package was successfully installed)</w:t>
      </w:r>
    </w:p>
    <w:p w14:paraId="18C87001" w14:textId="5209E579" w:rsidR="00145332" w:rsidRDefault="00145332" w:rsidP="00145332">
      <w:pPr>
        <w:pStyle w:val="a4"/>
        <w:ind w:left="360" w:firstLineChars="0" w:firstLine="0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60B532F0" wp14:editId="2BD216BA">
            <wp:extent cx="4391660" cy="2359209"/>
            <wp:effectExtent l="0" t="0" r="889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97420" cy="2362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8A53E" w14:textId="62223765" w:rsidR="00427574" w:rsidRPr="004800EF" w:rsidRDefault="00427574" w:rsidP="00427574">
      <w:pPr>
        <w:rPr>
          <w:rFonts w:ascii="Calibri" w:hAnsi="Calibri" w:cs="Calibri"/>
          <w:b/>
          <w:bCs/>
          <w:sz w:val="28"/>
          <w:szCs w:val="32"/>
        </w:rPr>
      </w:pPr>
      <w:r w:rsidRPr="004800EF">
        <w:rPr>
          <w:rFonts w:ascii="Calibri" w:hAnsi="Calibri" w:cs="Calibri"/>
          <w:b/>
          <w:bCs/>
          <w:sz w:val="28"/>
          <w:szCs w:val="32"/>
        </w:rPr>
        <w:t>Step 2</w:t>
      </w:r>
      <w:r w:rsidR="00B43265" w:rsidRPr="004800EF">
        <w:rPr>
          <w:rFonts w:ascii="Calibri" w:hAnsi="Calibri" w:cs="Calibri"/>
          <w:b/>
          <w:bCs/>
          <w:sz w:val="28"/>
          <w:szCs w:val="32"/>
        </w:rPr>
        <w:t xml:space="preserve"> </w:t>
      </w:r>
      <w:r w:rsidR="00C21E6C" w:rsidRPr="004800EF">
        <w:rPr>
          <w:rFonts w:ascii="Calibri" w:hAnsi="Calibri" w:cs="Calibri"/>
          <w:b/>
          <w:bCs/>
          <w:sz w:val="28"/>
          <w:szCs w:val="32"/>
        </w:rPr>
        <w:t>Data Prep</w:t>
      </w:r>
      <w:r w:rsidR="0045015C">
        <w:rPr>
          <w:rFonts w:ascii="Calibri" w:hAnsi="Calibri" w:cs="Calibri"/>
          <w:b/>
          <w:bCs/>
          <w:sz w:val="28"/>
          <w:szCs w:val="32"/>
        </w:rPr>
        <w:t>r</w:t>
      </w:r>
      <w:r w:rsidR="00C21E6C" w:rsidRPr="004800EF">
        <w:rPr>
          <w:rFonts w:ascii="Calibri" w:hAnsi="Calibri" w:cs="Calibri"/>
          <w:b/>
          <w:bCs/>
          <w:sz w:val="28"/>
          <w:szCs w:val="32"/>
        </w:rPr>
        <w:t>ocessing</w:t>
      </w:r>
    </w:p>
    <w:p w14:paraId="028921FE" w14:textId="7CD5228B" w:rsidR="00A16D8A" w:rsidRPr="004800EF" w:rsidRDefault="00A16D8A" w:rsidP="007D3207">
      <w:pPr>
        <w:pStyle w:val="a4"/>
        <w:numPr>
          <w:ilvl w:val="0"/>
          <w:numId w:val="31"/>
        </w:numPr>
        <w:ind w:firstLineChars="0"/>
        <w:rPr>
          <w:rFonts w:ascii="Calibri" w:hAnsi="Calibri" w:cs="Calibri"/>
        </w:rPr>
      </w:pPr>
      <w:r w:rsidRPr="004800EF">
        <w:rPr>
          <w:rFonts w:ascii="Calibri" w:hAnsi="Calibri" w:cs="Calibri"/>
        </w:rPr>
        <w:t>There is no preprocessing procedure before running this code</w:t>
      </w:r>
      <w:r w:rsidR="007D3207" w:rsidRPr="004800EF">
        <w:rPr>
          <w:rFonts w:ascii="Calibri" w:hAnsi="Calibri" w:cs="Calibri"/>
        </w:rPr>
        <w:t xml:space="preserve">. </w:t>
      </w:r>
      <w:r w:rsidR="0045015C">
        <w:rPr>
          <w:rFonts w:ascii="Calibri" w:hAnsi="Calibri" w:cs="Calibri"/>
        </w:rPr>
        <w:t>You</w:t>
      </w:r>
      <w:r w:rsidR="007D3207" w:rsidRPr="004800EF">
        <w:rPr>
          <w:rFonts w:ascii="Calibri" w:hAnsi="Calibri" w:cs="Calibri"/>
        </w:rPr>
        <w:t xml:space="preserve"> need to ensure the two input images have the same dimensions (i.e. same raster width, raster height, and raster bands)</w:t>
      </w:r>
      <w:r w:rsidR="00DB58C9">
        <w:rPr>
          <w:rFonts w:ascii="Calibri" w:hAnsi="Calibri" w:cs="Calibri"/>
        </w:rPr>
        <w:t xml:space="preserve"> and same DN range.</w:t>
      </w:r>
    </w:p>
    <w:p w14:paraId="192C467F" w14:textId="52993FF1" w:rsidR="002A08EC" w:rsidRDefault="007D3207" w:rsidP="007D3207">
      <w:pPr>
        <w:rPr>
          <w:rFonts w:ascii="Calibri" w:hAnsi="Calibri" w:cs="Calibri"/>
          <w:b/>
          <w:bCs/>
          <w:color w:val="FF0000"/>
          <w:sz w:val="28"/>
          <w:szCs w:val="32"/>
        </w:rPr>
      </w:pPr>
      <w:r w:rsidRPr="00F802BF">
        <w:rPr>
          <w:rFonts w:ascii="Calibri" w:hAnsi="Calibri" w:cs="Calibri" w:hint="eastAsia"/>
          <w:b/>
          <w:bCs/>
          <w:color w:val="FF0000"/>
          <w:sz w:val="28"/>
          <w:szCs w:val="32"/>
        </w:rPr>
        <w:t>N</w:t>
      </w:r>
      <w:r w:rsidRPr="00F802BF">
        <w:rPr>
          <w:rFonts w:ascii="Calibri" w:hAnsi="Calibri" w:cs="Calibri"/>
          <w:b/>
          <w:bCs/>
          <w:color w:val="FF0000"/>
          <w:sz w:val="28"/>
          <w:szCs w:val="32"/>
        </w:rPr>
        <w:t>ote:</w:t>
      </w:r>
      <w:r>
        <w:rPr>
          <w:rFonts w:ascii="Calibri" w:hAnsi="Calibri" w:cs="Calibri" w:hint="eastAsia"/>
          <w:b/>
          <w:bCs/>
          <w:color w:val="FF0000"/>
          <w:sz w:val="28"/>
          <w:szCs w:val="32"/>
        </w:rPr>
        <w:t xml:space="preserve"> </w:t>
      </w:r>
      <w:r>
        <w:rPr>
          <w:rFonts w:ascii="Calibri" w:hAnsi="Calibri" w:cs="Calibri"/>
          <w:b/>
          <w:bCs/>
          <w:color w:val="FF0000"/>
          <w:sz w:val="28"/>
          <w:szCs w:val="32"/>
        </w:rPr>
        <w:t>the provided</w:t>
      </w:r>
      <w:r w:rsidRPr="00F802BF">
        <w:rPr>
          <w:rFonts w:ascii="Calibri" w:hAnsi="Calibri" w:cs="Calibri"/>
          <w:b/>
          <w:bCs/>
          <w:color w:val="FF0000"/>
          <w:sz w:val="28"/>
          <w:szCs w:val="32"/>
        </w:rPr>
        <w:t xml:space="preserve"> test data</w:t>
      </w:r>
      <w:r>
        <w:rPr>
          <w:rFonts w:ascii="Calibri" w:hAnsi="Calibri" w:cs="Calibri"/>
          <w:b/>
          <w:bCs/>
          <w:color w:val="FF0000"/>
          <w:sz w:val="28"/>
          <w:szCs w:val="32"/>
        </w:rPr>
        <w:t xml:space="preserve"> </w:t>
      </w:r>
      <w:r>
        <w:rPr>
          <w:rFonts w:ascii="Calibri" w:hAnsi="Calibri" w:cs="Calibri" w:hint="eastAsia"/>
          <w:b/>
          <w:bCs/>
          <w:color w:val="FF0000"/>
          <w:sz w:val="28"/>
          <w:szCs w:val="32"/>
        </w:rPr>
        <w:t>c</w:t>
      </w:r>
      <w:r>
        <w:rPr>
          <w:rFonts w:ascii="Calibri" w:hAnsi="Calibri" w:cs="Calibri"/>
          <w:b/>
          <w:bCs/>
          <w:color w:val="FF0000"/>
          <w:sz w:val="28"/>
          <w:szCs w:val="32"/>
        </w:rPr>
        <w:t>an be directly fed to the program.</w:t>
      </w:r>
    </w:p>
    <w:p w14:paraId="1036327B" w14:textId="4E2586BD" w:rsidR="00427574" w:rsidRDefault="00FA25C1" w:rsidP="00427574">
      <w:pPr>
        <w:rPr>
          <w:rFonts w:ascii="Calibri" w:hAnsi="Calibri" w:cs="Calibri"/>
          <w:b/>
          <w:bCs/>
          <w:sz w:val="28"/>
          <w:szCs w:val="32"/>
        </w:rPr>
      </w:pPr>
      <w:r w:rsidRPr="00FA25C1">
        <w:rPr>
          <w:rFonts w:ascii="Calibri" w:hAnsi="Calibri" w:cs="Calibri" w:hint="eastAsia"/>
          <w:b/>
          <w:bCs/>
          <w:sz w:val="28"/>
          <w:szCs w:val="32"/>
        </w:rPr>
        <w:t>S</w:t>
      </w:r>
      <w:r w:rsidRPr="00FA25C1">
        <w:rPr>
          <w:rFonts w:ascii="Calibri" w:hAnsi="Calibri" w:cs="Calibri"/>
          <w:b/>
          <w:bCs/>
          <w:sz w:val="28"/>
          <w:szCs w:val="32"/>
        </w:rPr>
        <w:t xml:space="preserve">tep 3 </w:t>
      </w:r>
      <w:r w:rsidR="007D3207">
        <w:rPr>
          <w:rFonts w:ascii="Calibri" w:hAnsi="Calibri" w:cs="Calibri"/>
          <w:b/>
          <w:bCs/>
          <w:sz w:val="28"/>
          <w:szCs w:val="32"/>
        </w:rPr>
        <w:t>set the parameters</w:t>
      </w:r>
    </w:p>
    <w:p w14:paraId="10AEDFE6" w14:textId="179B36A5" w:rsidR="007D3207" w:rsidRDefault="007D3207" w:rsidP="007D3207">
      <w:pPr>
        <w:pStyle w:val="a4"/>
        <w:numPr>
          <w:ilvl w:val="0"/>
          <w:numId w:val="32"/>
        </w:numPr>
        <w:ind w:firstLineChars="0"/>
        <w:rPr>
          <w:rFonts w:ascii="Calibri" w:hAnsi="Calibri" w:cs="Calibri"/>
        </w:rPr>
      </w:pPr>
      <w:r w:rsidRPr="007D3207">
        <w:rPr>
          <w:rFonts w:ascii="Calibri" w:hAnsi="Calibri" w:cs="Calibri"/>
        </w:rPr>
        <w:t xml:space="preserve">Please follow the explanation to set the parameters. The default parameters are used for test data, you can change these parameters according to your own data before </w:t>
      </w:r>
      <w:r>
        <w:rPr>
          <w:rFonts w:ascii="Calibri" w:hAnsi="Calibri" w:cs="Calibri"/>
        </w:rPr>
        <w:t>running this program.</w:t>
      </w:r>
    </w:p>
    <w:p w14:paraId="30A85A0E" w14:textId="79BF8827" w:rsidR="007D3207" w:rsidRPr="007D3207" w:rsidRDefault="007D3207" w:rsidP="007D3207">
      <w:pPr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43D730B6" wp14:editId="2934D3C1">
            <wp:extent cx="3580760" cy="884491"/>
            <wp:effectExtent l="0" t="0" r="127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25090" cy="895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19E8B" w14:textId="77777777" w:rsidR="007E2DAF" w:rsidRDefault="007E2DAF" w:rsidP="00564807">
      <w:pPr>
        <w:rPr>
          <w:rFonts w:ascii="Calibri" w:hAnsi="Calibri" w:cs="Calibri"/>
          <w:b/>
          <w:color w:val="FF0000"/>
          <w:szCs w:val="21"/>
        </w:rPr>
      </w:pPr>
    </w:p>
    <w:p w14:paraId="1038DA98" w14:textId="246462A9" w:rsidR="00832D29" w:rsidRPr="00832D29" w:rsidRDefault="0087170C" w:rsidP="00564807">
      <w:pPr>
        <w:rPr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F04DA8">
        <w:rPr>
          <w:rFonts w:ascii="Calibri" w:hAnsi="Calibri" w:cs="Calibri"/>
          <w:b/>
          <w:bCs/>
          <w:color w:val="000000" w:themeColor="text1"/>
          <w:sz w:val="28"/>
          <w:szCs w:val="28"/>
        </w:rPr>
        <w:lastRenderedPageBreak/>
        <w:t xml:space="preserve">Step </w:t>
      </w:r>
      <w:r w:rsidR="0029243D">
        <w:rPr>
          <w:rFonts w:ascii="Calibri" w:hAnsi="Calibri" w:cs="Calibri"/>
          <w:b/>
          <w:bCs/>
          <w:color w:val="000000" w:themeColor="text1"/>
          <w:sz w:val="28"/>
          <w:szCs w:val="28"/>
        </w:rPr>
        <w:t>4</w:t>
      </w:r>
      <w:r w:rsidRPr="00F04DA8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Run</w:t>
      </w:r>
    </w:p>
    <w:p w14:paraId="5C1AC7C4" w14:textId="031D84BE" w:rsidR="005B4812" w:rsidRPr="00556D5D" w:rsidRDefault="0044422A" w:rsidP="00564807">
      <w:pPr>
        <w:rPr>
          <w:rFonts w:ascii="Calibri" w:eastAsia="+mn-ea" w:hAnsi="Calibri" w:cs="Calibri"/>
          <w:color w:val="000000"/>
          <w:kern w:val="24"/>
          <w:sz w:val="22"/>
          <w:szCs w:val="24"/>
        </w:rPr>
      </w:pPr>
      <w:r w:rsidRPr="00556D5D">
        <w:rPr>
          <w:rFonts w:ascii="Calibri" w:eastAsia="+mn-ea" w:hAnsi="Calibri" w:cs="Calibri"/>
          <w:color w:val="000000"/>
          <w:kern w:val="24"/>
          <w:sz w:val="22"/>
          <w:szCs w:val="24"/>
        </w:rPr>
        <w:t>Click Run</w:t>
      </w:r>
      <w:r w:rsidR="0029243D">
        <w:rPr>
          <w:rFonts w:ascii="Calibri" w:eastAsia="+mn-ea" w:hAnsi="Calibri" w:cs="Calibri"/>
          <w:color w:val="000000"/>
          <w:kern w:val="24"/>
          <w:sz w:val="22"/>
          <w:szCs w:val="24"/>
        </w:rPr>
        <w:t xml:space="preserve"> icon</w:t>
      </w:r>
    </w:p>
    <w:p w14:paraId="391E4730" w14:textId="28573FAB" w:rsidR="005B4812" w:rsidRDefault="007D3207" w:rsidP="00564807">
      <w:pPr>
        <w:rPr>
          <w:rFonts w:ascii="Calibri" w:eastAsia="+mn-ea" w:hAnsi="Calibri" w:cs="Calibri"/>
          <w:color w:val="000000"/>
          <w:kern w:val="24"/>
        </w:rPr>
      </w:pPr>
      <w:r>
        <w:rPr>
          <w:noProof/>
        </w:rPr>
        <w:drawing>
          <wp:inline distT="0" distB="0" distL="0" distR="0" wp14:anchorId="36325B03" wp14:editId="20434DF1">
            <wp:extent cx="5274310" cy="702945"/>
            <wp:effectExtent l="0" t="0" r="2540" b="190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0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2F295" w14:textId="7298115D" w:rsidR="0044422A" w:rsidRPr="00556D5D" w:rsidRDefault="005B4812" w:rsidP="00564807">
      <w:pPr>
        <w:rPr>
          <w:rFonts w:ascii="Calibri" w:eastAsia="+mn-ea" w:hAnsi="Calibri" w:cs="Calibri"/>
          <w:color w:val="000000"/>
          <w:kern w:val="24"/>
          <w:sz w:val="22"/>
          <w:szCs w:val="24"/>
        </w:rPr>
      </w:pPr>
      <w:r w:rsidRPr="00556D5D">
        <w:rPr>
          <w:rFonts w:ascii="Calibri" w:eastAsia="+mn-ea" w:hAnsi="Calibri" w:cs="Calibri"/>
          <w:color w:val="000000"/>
          <w:kern w:val="24"/>
          <w:sz w:val="22"/>
          <w:szCs w:val="24"/>
        </w:rPr>
        <w:t>O</w:t>
      </w:r>
      <w:r w:rsidR="00C1552A" w:rsidRPr="00556D5D">
        <w:rPr>
          <w:rFonts w:ascii="Calibri" w:eastAsia="+mn-ea" w:hAnsi="Calibri" w:cs="Calibri"/>
          <w:color w:val="000000"/>
          <w:kern w:val="24"/>
          <w:sz w:val="22"/>
          <w:szCs w:val="24"/>
        </w:rPr>
        <w:t xml:space="preserve">pen files </w:t>
      </w:r>
      <w:r w:rsidR="000D4C37" w:rsidRPr="00556D5D">
        <w:rPr>
          <w:rFonts w:ascii="Calibri" w:eastAsia="+mn-ea" w:hAnsi="Calibri" w:cs="Calibri"/>
          <w:color w:val="000000"/>
          <w:kern w:val="24"/>
          <w:sz w:val="22"/>
          <w:szCs w:val="24"/>
        </w:rPr>
        <w:t xml:space="preserve">according to the name of </w:t>
      </w:r>
      <w:r w:rsidR="000D4C37" w:rsidRPr="00556D5D">
        <w:rPr>
          <w:rFonts w:ascii="Calibri" w:hAnsi="Calibri" w:cs="Calibri"/>
          <w:sz w:val="22"/>
        </w:rPr>
        <w:t>pop-up windows</w:t>
      </w:r>
    </w:p>
    <w:p w14:paraId="26E71DC1" w14:textId="0B6D38DA" w:rsidR="00536579" w:rsidRDefault="00536579" w:rsidP="00DA56DC">
      <w:pPr>
        <w:pStyle w:val="a4"/>
        <w:numPr>
          <w:ilvl w:val="0"/>
          <w:numId w:val="13"/>
        </w:numPr>
        <w:ind w:firstLineChars="0"/>
        <w:rPr>
          <w:rFonts w:ascii="Calibri" w:hAnsi="Calibri" w:cs="Calibri"/>
          <w:sz w:val="22"/>
        </w:rPr>
      </w:pPr>
      <w:r w:rsidRPr="00536579">
        <w:rPr>
          <w:rFonts w:ascii="Calibri" w:hAnsi="Calibri" w:cs="Calibri"/>
          <w:sz w:val="22"/>
        </w:rPr>
        <w:t>open the reference fine-resolution image</w:t>
      </w:r>
    </w:p>
    <w:p w14:paraId="11EAA9C8" w14:textId="4C8B8893" w:rsidR="001E3DF0" w:rsidRDefault="00536579" w:rsidP="001E3DF0">
      <w:pPr>
        <w:pStyle w:val="a4"/>
        <w:numPr>
          <w:ilvl w:val="0"/>
          <w:numId w:val="13"/>
        </w:numPr>
        <w:ind w:firstLineChars="0"/>
        <w:rPr>
          <w:rFonts w:ascii="Calibri" w:hAnsi="Calibri" w:cs="Calibri"/>
          <w:sz w:val="22"/>
        </w:rPr>
      </w:pPr>
      <w:r w:rsidRPr="00536579">
        <w:rPr>
          <w:rFonts w:ascii="Calibri" w:hAnsi="Calibri" w:cs="Calibri"/>
          <w:sz w:val="22"/>
        </w:rPr>
        <w:t>open the fused fine-resolution image</w:t>
      </w:r>
    </w:p>
    <w:p w14:paraId="20035588" w14:textId="77777777" w:rsidR="00466EA4" w:rsidRPr="00466EA4" w:rsidRDefault="00466EA4" w:rsidP="00466EA4">
      <w:pPr>
        <w:ind w:left="360"/>
        <w:rPr>
          <w:rFonts w:ascii="Calibri" w:hAnsi="Calibri" w:cs="Calibri"/>
          <w:sz w:val="22"/>
        </w:rPr>
      </w:pPr>
    </w:p>
    <w:p w14:paraId="4755251E" w14:textId="7B5561F1" w:rsidR="002A08EC" w:rsidRPr="004800EF" w:rsidRDefault="001A76AF" w:rsidP="001A76AF">
      <w:pPr>
        <w:rPr>
          <w:rFonts w:ascii="Calibri" w:hAnsi="Calibri" w:cs="Calibri"/>
          <w:sz w:val="22"/>
        </w:rPr>
      </w:pPr>
      <w:r w:rsidRPr="004800EF">
        <w:rPr>
          <w:rFonts w:ascii="Calibri" w:hAnsi="Calibri" w:cs="Calibri"/>
          <w:b/>
          <w:bCs/>
          <w:color w:val="FF0000"/>
          <w:sz w:val="22"/>
        </w:rPr>
        <w:t>NOTE:</w:t>
      </w:r>
      <w:r w:rsidRPr="004800EF">
        <w:rPr>
          <w:rFonts w:ascii="Calibri" w:hAnsi="Calibri" w:cs="Calibri"/>
          <w:sz w:val="22"/>
        </w:rPr>
        <w:t xml:space="preserve"> </w:t>
      </w:r>
      <w:r w:rsidR="002A08EC" w:rsidRPr="004800EF">
        <w:rPr>
          <w:rFonts w:ascii="Calibri" w:hAnsi="Calibri" w:cs="Calibri"/>
          <w:sz w:val="22"/>
        </w:rPr>
        <w:t xml:space="preserve">the result will be saved to </w:t>
      </w:r>
      <w:r w:rsidR="004800EF" w:rsidRPr="004800EF">
        <w:rPr>
          <w:rFonts w:ascii="Calibri" w:hAnsi="Calibri" w:cs="Calibri"/>
          <w:sz w:val="22"/>
        </w:rPr>
        <w:t xml:space="preserve">the same </w:t>
      </w:r>
      <w:r w:rsidR="004800EF">
        <w:rPr>
          <w:rFonts w:ascii="Calibri" w:hAnsi="Calibri" w:cs="Calibri"/>
          <w:sz w:val="22"/>
        </w:rPr>
        <w:t>folder</w:t>
      </w:r>
      <w:r w:rsidR="004800EF" w:rsidRPr="004800EF">
        <w:rPr>
          <w:rFonts w:ascii="Calibri" w:hAnsi="Calibri" w:cs="Calibri"/>
          <w:sz w:val="22"/>
        </w:rPr>
        <w:t xml:space="preserve"> as the reference image you opened</w:t>
      </w:r>
      <w:r w:rsidR="002A08EC" w:rsidRPr="004800EF">
        <w:rPr>
          <w:rFonts w:ascii="Calibri" w:hAnsi="Calibri" w:cs="Calibri"/>
          <w:sz w:val="22"/>
        </w:rPr>
        <w:t>. All accuracy metrics ranges -1 to 1 (RMSE 0-1) regardle</w:t>
      </w:r>
      <w:bookmarkStart w:id="0" w:name="_GoBack"/>
      <w:bookmarkEnd w:id="0"/>
      <w:r w:rsidR="002A08EC" w:rsidRPr="004800EF">
        <w:rPr>
          <w:rFonts w:ascii="Calibri" w:hAnsi="Calibri" w:cs="Calibri"/>
          <w:sz w:val="22"/>
        </w:rPr>
        <w:t>ss of what DN ranges are for the input images, because they are normalized to 0-1 before computing metrics in the code.</w:t>
      </w:r>
    </w:p>
    <w:p w14:paraId="70D1A15B" w14:textId="3E85C1CD" w:rsidR="001A76AF" w:rsidRDefault="002A08EC" w:rsidP="001A76AF">
      <w:pPr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T</w:t>
      </w:r>
      <w:r w:rsidR="00DB58C9" w:rsidRPr="004800EF">
        <w:rPr>
          <w:rFonts w:ascii="Calibri" w:hAnsi="Calibri" w:cs="Calibri"/>
          <w:sz w:val="22"/>
        </w:rPr>
        <w:t>he output would be slightly different from that of IDL code</w:t>
      </w:r>
      <w:r w:rsidR="001A76AF" w:rsidRPr="004800EF">
        <w:rPr>
          <w:rFonts w:ascii="Calibri" w:hAnsi="Calibri" w:cs="Calibri"/>
          <w:sz w:val="22"/>
        </w:rPr>
        <w:t xml:space="preserve">. </w:t>
      </w:r>
      <w:r w:rsidR="007020E0" w:rsidRPr="004800EF">
        <w:rPr>
          <w:rFonts w:ascii="Calibri" w:hAnsi="Calibri" w:cs="Calibri"/>
          <w:sz w:val="22"/>
        </w:rPr>
        <w:t>I</w:t>
      </w:r>
      <w:r w:rsidR="00DB58C9" w:rsidRPr="004800EF">
        <w:rPr>
          <w:rFonts w:ascii="Calibri" w:hAnsi="Calibri" w:cs="Calibri"/>
          <w:sz w:val="22"/>
        </w:rPr>
        <w:t>t is because</w:t>
      </w:r>
      <w:r w:rsidR="001A76AF" w:rsidRPr="004800EF">
        <w:rPr>
          <w:rFonts w:ascii="Calibri" w:hAnsi="Calibri" w:cs="Calibri"/>
          <w:sz w:val="22"/>
        </w:rPr>
        <w:t xml:space="preserve"> </w:t>
      </w:r>
      <w:r>
        <w:rPr>
          <w:rFonts w:ascii="Calibri" w:hAnsi="Calibri" w:cs="Calibri"/>
          <w:sz w:val="22"/>
        </w:rPr>
        <w:t xml:space="preserve">IDL uses </w:t>
      </w:r>
      <w:r w:rsidR="007020E0" w:rsidRPr="004800EF">
        <w:rPr>
          <w:rFonts w:ascii="Calibri" w:hAnsi="Calibri" w:cs="Calibri"/>
          <w:sz w:val="22"/>
        </w:rPr>
        <w:t>the specific way for dealing with floating-point numbers.</w:t>
      </w:r>
      <w:r w:rsidR="00067839" w:rsidRPr="004800EF">
        <w:rPr>
          <w:rFonts w:ascii="Calibri" w:hAnsi="Calibri" w:cs="Calibri"/>
          <w:sz w:val="22"/>
        </w:rPr>
        <w:t xml:space="preserve"> A detail description can refer to </w:t>
      </w:r>
      <w:hyperlink r:id="rId22" w:history="1">
        <w:r w:rsidR="00067839" w:rsidRPr="004800EF">
          <w:rPr>
            <w:rFonts w:ascii="Calibri" w:hAnsi="Calibri" w:cs="Calibri"/>
            <w:color w:val="0000FF"/>
            <w:u w:val="single"/>
          </w:rPr>
          <w:t xml:space="preserve">Accuracy and </w:t>
        </w:r>
        <w:proofErr w:type="gramStart"/>
        <w:r w:rsidR="00067839" w:rsidRPr="004800EF">
          <w:rPr>
            <w:rFonts w:ascii="Calibri" w:hAnsi="Calibri" w:cs="Calibri"/>
            <w:color w:val="0000FF"/>
            <w:u w:val="single"/>
          </w:rPr>
          <w:t>Floating Point</w:t>
        </w:r>
        <w:proofErr w:type="gramEnd"/>
        <w:r w:rsidR="00067839" w:rsidRPr="004800EF">
          <w:rPr>
            <w:rFonts w:ascii="Calibri" w:hAnsi="Calibri" w:cs="Calibri"/>
            <w:color w:val="0000FF"/>
            <w:u w:val="single"/>
          </w:rPr>
          <w:t xml:space="preserve"> Operations (l3harrisgeospatial.com)</w:t>
        </w:r>
      </w:hyperlink>
      <w:r w:rsidR="00067839" w:rsidRPr="004800EF">
        <w:rPr>
          <w:rFonts w:ascii="Calibri" w:hAnsi="Calibri" w:cs="Calibri"/>
        </w:rPr>
        <w:t>.</w:t>
      </w:r>
      <w:r w:rsidR="00466EA4" w:rsidRPr="004800EF">
        <w:rPr>
          <w:rFonts w:ascii="Calibri" w:hAnsi="Calibri" w:cs="Calibri"/>
          <w:sz w:val="22"/>
        </w:rPr>
        <w:t xml:space="preserve"> </w:t>
      </w:r>
      <w:r w:rsidR="007020E0" w:rsidRPr="004800EF">
        <w:rPr>
          <w:rFonts w:ascii="Calibri" w:hAnsi="Calibri" w:cs="Calibri"/>
          <w:sz w:val="22"/>
        </w:rPr>
        <w:t xml:space="preserve">These slight difference between IDL and Python </w:t>
      </w:r>
      <w:r w:rsidR="00DA2BEF">
        <w:rPr>
          <w:rFonts w:ascii="Calibri" w:hAnsi="Calibri" w:cs="Calibri"/>
          <w:sz w:val="22"/>
        </w:rPr>
        <w:t xml:space="preserve">codes </w:t>
      </w:r>
      <w:r w:rsidR="007020E0" w:rsidRPr="004800EF">
        <w:rPr>
          <w:rFonts w:ascii="Calibri" w:hAnsi="Calibri" w:cs="Calibri"/>
          <w:sz w:val="22"/>
        </w:rPr>
        <w:t>will not affect comparison among fused images.</w:t>
      </w:r>
    </w:p>
    <w:p w14:paraId="43B3BF3C" w14:textId="2C68ADE4" w:rsidR="00466EA4" w:rsidRDefault="00466EA4" w:rsidP="001E3DF0">
      <w:pPr>
        <w:rPr>
          <w:rFonts w:ascii="Calibri" w:hAnsi="Calibri" w:cs="Calibri"/>
          <w:sz w:val="22"/>
        </w:rPr>
      </w:pPr>
    </w:p>
    <w:p w14:paraId="0FB1B367" w14:textId="77777777" w:rsidR="00466EA4" w:rsidRDefault="00466EA4" w:rsidP="001E3DF0">
      <w:pPr>
        <w:rPr>
          <w:rFonts w:ascii="Calibri" w:hAnsi="Calibri" w:cs="Calibri"/>
          <w:sz w:val="22"/>
        </w:rPr>
      </w:pPr>
    </w:p>
    <w:p w14:paraId="38FDF5EB" w14:textId="213A6675" w:rsidR="001E3DF0" w:rsidRPr="00556D5D" w:rsidRDefault="001458E4" w:rsidP="001E3DF0">
      <w:pPr>
        <w:rPr>
          <w:rFonts w:ascii="Calibri" w:hAnsi="Calibri" w:cs="Calibri"/>
          <w:sz w:val="22"/>
        </w:rPr>
      </w:pPr>
      <w:r w:rsidRPr="00556D5D">
        <w:rPr>
          <w:rFonts w:ascii="Calibri" w:hAnsi="Calibri" w:cs="Calibri"/>
          <w:sz w:val="22"/>
        </w:rPr>
        <w:t xml:space="preserve">Thanks for using </w:t>
      </w:r>
      <w:proofErr w:type="spellStart"/>
      <w:r w:rsidR="00536579" w:rsidRPr="00536579">
        <w:rPr>
          <w:rFonts w:ascii="Calibri" w:hAnsi="Calibri" w:cs="Calibri"/>
          <w:sz w:val="22"/>
        </w:rPr>
        <w:t>optimal_accuracy_metrics</w:t>
      </w:r>
      <w:proofErr w:type="spellEnd"/>
      <w:r w:rsidR="00536579">
        <w:rPr>
          <w:rFonts w:ascii="Calibri" w:hAnsi="Calibri" w:cs="Calibri"/>
          <w:sz w:val="22"/>
        </w:rPr>
        <w:t xml:space="preserve"> </w:t>
      </w:r>
      <w:r w:rsidRPr="00556D5D">
        <w:rPr>
          <w:rFonts w:ascii="Calibri" w:hAnsi="Calibri" w:cs="Calibri"/>
          <w:sz w:val="22"/>
        </w:rPr>
        <w:t xml:space="preserve">algorithm. </w:t>
      </w:r>
      <w:r w:rsidR="001E3DF0" w:rsidRPr="00556D5D">
        <w:rPr>
          <w:rFonts w:ascii="Calibri" w:hAnsi="Calibri" w:cs="Calibri"/>
          <w:sz w:val="22"/>
        </w:rPr>
        <w:t xml:space="preserve">If you meet any problems, please feel free to contact </w:t>
      </w:r>
      <w:r w:rsidR="00DD430F">
        <w:rPr>
          <w:rFonts w:ascii="Calibri" w:hAnsi="Calibri" w:cs="Calibri"/>
          <w:sz w:val="22"/>
        </w:rPr>
        <w:t>Mr.</w:t>
      </w:r>
      <w:r w:rsidR="001E3DF0" w:rsidRPr="00556D5D">
        <w:rPr>
          <w:rFonts w:ascii="Calibri" w:hAnsi="Calibri" w:cs="Calibri"/>
          <w:sz w:val="22"/>
        </w:rPr>
        <w:t xml:space="preserve"> </w:t>
      </w:r>
      <w:r w:rsidR="00536579">
        <w:rPr>
          <w:rFonts w:ascii="Calibri" w:hAnsi="Calibri" w:cs="Calibri"/>
          <w:sz w:val="22"/>
        </w:rPr>
        <w:t>Yan</w:t>
      </w:r>
      <w:r w:rsidR="001E3DF0" w:rsidRPr="00556D5D">
        <w:rPr>
          <w:rFonts w:ascii="Calibri" w:hAnsi="Calibri" w:cs="Calibri"/>
          <w:sz w:val="22"/>
        </w:rPr>
        <w:t xml:space="preserve"> </w:t>
      </w:r>
      <w:r w:rsidR="00536579">
        <w:rPr>
          <w:rFonts w:ascii="Calibri" w:hAnsi="Calibri" w:cs="Calibri"/>
          <w:sz w:val="22"/>
        </w:rPr>
        <w:t>Wang</w:t>
      </w:r>
      <w:r w:rsidR="001E3DF0" w:rsidRPr="00556D5D">
        <w:rPr>
          <w:rFonts w:ascii="Calibri" w:hAnsi="Calibri" w:cs="Calibri"/>
          <w:sz w:val="22"/>
        </w:rPr>
        <w:t xml:space="preserve"> </w:t>
      </w:r>
      <w:r w:rsidRPr="00556D5D">
        <w:rPr>
          <w:rFonts w:ascii="Calibri" w:hAnsi="Calibri" w:cs="Calibri"/>
          <w:sz w:val="22"/>
        </w:rPr>
        <w:t>or</w:t>
      </w:r>
      <w:r w:rsidR="001E3DF0" w:rsidRPr="00556D5D">
        <w:rPr>
          <w:rFonts w:ascii="Calibri" w:hAnsi="Calibri" w:cs="Calibri"/>
          <w:sz w:val="22"/>
        </w:rPr>
        <w:t xml:space="preserve"> Dr. Xiaolin Zhu</w:t>
      </w:r>
      <w:r w:rsidR="001E3DF0" w:rsidRPr="00556D5D">
        <w:rPr>
          <w:rFonts w:ascii="Calibri" w:hAnsi="Calibri" w:cs="Calibri" w:hint="eastAsia"/>
          <w:sz w:val="22"/>
        </w:rPr>
        <w:t>.</w:t>
      </w:r>
    </w:p>
    <w:sectPr w:rsidR="001E3DF0" w:rsidRPr="00556D5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B41D3F" w14:textId="77777777" w:rsidR="00796BF3" w:rsidRDefault="00796BF3" w:rsidP="00EF5A29">
      <w:r>
        <w:separator/>
      </w:r>
    </w:p>
  </w:endnote>
  <w:endnote w:type="continuationSeparator" w:id="0">
    <w:p w14:paraId="249DDB09" w14:textId="77777777" w:rsidR="00796BF3" w:rsidRDefault="00796BF3" w:rsidP="00EF5A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+mn-ea">
    <w:altName w:val="Cambria"/>
    <w:panose1 w:val="00000000000000000000"/>
    <w:charset w:val="00"/>
    <w:family w:val="roman"/>
    <w:notTrueType/>
    <w:pitch w:val="default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9410A1" w14:textId="77777777" w:rsidR="00796BF3" w:rsidRDefault="00796BF3" w:rsidP="00EF5A29">
      <w:r>
        <w:separator/>
      </w:r>
    </w:p>
  </w:footnote>
  <w:footnote w:type="continuationSeparator" w:id="0">
    <w:p w14:paraId="1FA9F8BF" w14:textId="77777777" w:rsidR="00796BF3" w:rsidRDefault="00796BF3" w:rsidP="00EF5A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D0C28"/>
    <w:multiLevelType w:val="hybridMultilevel"/>
    <w:tmpl w:val="65FE619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73063E7"/>
    <w:multiLevelType w:val="hybridMultilevel"/>
    <w:tmpl w:val="C3F4EB80"/>
    <w:lvl w:ilvl="0" w:tplc="754411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FE15516"/>
    <w:multiLevelType w:val="hybridMultilevel"/>
    <w:tmpl w:val="900A64E2"/>
    <w:lvl w:ilvl="0" w:tplc="B80089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0FE0217"/>
    <w:multiLevelType w:val="hybridMultilevel"/>
    <w:tmpl w:val="ABF8F4CC"/>
    <w:lvl w:ilvl="0" w:tplc="E85EE13A">
      <w:start w:val="1"/>
      <w:numFmt w:val="bullet"/>
      <w:lvlText w:val="•"/>
      <w:lvlJc w:val="left"/>
      <w:pPr>
        <w:tabs>
          <w:tab w:val="num" w:pos="360"/>
        </w:tabs>
        <w:ind w:left="0" w:firstLine="0"/>
      </w:pPr>
      <w:rPr>
        <w:rFonts w:ascii="Arial" w:hAnsi="Arial" w:hint="default"/>
      </w:rPr>
    </w:lvl>
    <w:lvl w:ilvl="1" w:tplc="B114F0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31ABC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F636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5D266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1EDA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18C9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B0A6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D89B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A5F679A"/>
    <w:multiLevelType w:val="hybridMultilevel"/>
    <w:tmpl w:val="A942DF4A"/>
    <w:lvl w:ilvl="0" w:tplc="6284BD58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  <w:sz w:val="15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5" w15:restartNumberingAfterBreak="0">
    <w:nsid w:val="1B0D7DA1"/>
    <w:multiLevelType w:val="hybridMultilevel"/>
    <w:tmpl w:val="46C0AFB4"/>
    <w:lvl w:ilvl="0" w:tplc="B096EBF8">
      <w:start w:val="1"/>
      <w:numFmt w:val="decimal"/>
      <w:lvlText w:val="(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6" w15:restartNumberingAfterBreak="0">
    <w:nsid w:val="1C7274B5"/>
    <w:multiLevelType w:val="hybridMultilevel"/>
    <w:tmpl w:val="AB06A3F8"/>
    <w:lvl w:ilvl="0" w:tplc="AB1861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DD1185A"/>
    <w:multiLevelType w:val="hybridMultilevel"/>
    <w:tmpl w:val="431884C0"/>
    <w:lvl w:ilvl="0" w:tplc="6284BD5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5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0B03F99"/>
    <w:multiLevelType w:val="hybridMultilevel"/>
    <w:tmpl w:val="5B5419AE"/>
    <w:lvl w:ilvl="0" w:tplc="026AF8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6263E4E"/>
    <w:multiLevelType w:val="hybridMultilevel"/>
    <w:tmpl w:val="EB885C16"/>
    <w:lvl w:ilvl="0" w:tplc="E7C8717E">
      <w:start w:val="1"/>
      <w:numFmt w:val="bullet"/>
      <w:lvlText w:val="•"/>
      <w:lvlJc w:val="left"/>
      <w:pPr>
        <w:tabs>
          <w:tab w:val="num" w:pos="360"/>
        </w:tabs>
        <w:ind w:left="0" w:firstLine="0"/>
      </w:pPr>
      <w:rPr>
        <w:rFonts w:ascii="Arial" w:hAnsi="Arial" w:hint="default"/>
      </w:rPr>
    </w:lvl>
    <w:lvl w:ilvl="1" w:tplc="31FE43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D4D5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5347A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F0E51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CD29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F2C71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F700E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AE3F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6442FD1"/>
    <w:multiLevelType w:val="hybridMultilevel"/>
    <w:tmpl w:val="21343CC4"/>
    <w:lvl w:ilvl="0" w:tplc="5682335A">
      <w:start w:val="1"/>
      <w:numFmt w:val="bullet"/>
      <w:suff w:val="space"/>
      <w:lvlText w:val="•"/>
      <w:lvlJc w:val="left"/>
      <w:pPr>
        <w:ind w:left="0" w:firstLine="0"/>
      </w:pPr>
      <w:rPr>
        <w:rFonts w:ascii="Arial" w:hAnsi="Arial" w:hint="default"/>
      </w:rPr>
    </w:lvl>
    <w:lvl w:ilvl="1" w:tplc="3272C2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06AF6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4E639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FA14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122B0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A6E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164D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9C99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C631C48"/>
    <w:multiLevelType w:val="hybridMultilevel"/>
    <w:tmpl w:val="6D56E2FC"/>
    <w:lvl w:ilvl="0" w:tplc="67EC32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272C2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06AF6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4E639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FA14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122B0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A6E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164D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9C99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EB92F28"/>
    <w:multiLevelType w:val="hybridMultilevel"/>
    <w:tmpl w:val="9F40DFC6"/>
    <w:lvl w:ilvl="0" w:tplc="2996AA10">
      <w:start w:val="1"/>
      <w:numFmt w:val="bullet"/>
      <w:suff w:val="space"/>
      <w:lvlText w:val="•"/>
      <w:lvlJc w:val="left"/>
      <w:pPr>
        <w:ind w:left="0" w:firstLine="0"/>
      </w:pPr>
      <w:rPr>
        <w:rFonts w:ascii="Arial" w:hAnsi="Arial" w:hint="default"/>
      </w:rPr>
    </w:lvl>
    <w:lvl w:ilvl="1" w:tplc="90E412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18F0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030DE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F94BA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B42DC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365B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F12BF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CF247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F465DFA"/>
    <w:multiLevelType w:val="hybridMultilevel"/>
    <w:tmpl w:val="FB9E7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961378"/>
    <w:multiLevelType w:val="hybridMultilevel"/>
    <w:tmpl w:val="344A4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F32A48"/>
    <w:multiLevelType w:val="hybridMultilevel"/>
    <w:tmpl w:val="24344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24389C"/>
    <w:multiLevelType w:val="hybridMultilevel"/>
    <w:tmpl w:val="8806CA0E"/>
    <w:lvl w:ilvl="0" w:tplc="6284BD5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5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3B9875C4"/>
    <w:multiLevelType w:val="hybridMultilevel"/>
    <w:tmpl w:val="728CC8DA"/>
    <w:lvl w:ilvl="0" w:tplc="24FE9534">
      <w:start w:val="1"/>
      <w:numFmt w:val="bullet"/>
      <w:lvlText w:val="•"/>
      <w:lvlJc w:val="left"/>
      <w:pPr>
        <w:tabs>
          <w:tab w:val="num" w:pos="360"/>
        </w:tabs>
        <w:ind w:left="0" w:firstLine="0"/>
      </w:pPr>
      <w:rPr>
        <w:rFonts w:ascii="Arial" w:hAnsi="Arial" w:hint="default"/>
      </w:rPr>
    </w:lvl>
    <w:lvl w:ilvl="1" w:tplc="3AFADD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39094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94201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8C79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50C0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54C66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2EEE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D02F7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65B42DE"/>
    <w:multiLevelType w:val="hybridMultilevel"/>
    <w:tmpl w:val="B9EC1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6E1E95"/>
    <w:multiLevelType w:val="hybridMultilevel"/>
    <w:tmpl w:val="D9CABDA4"/>
    <w:lvl w:ilvl="0" w:tplc="AD5886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AFADD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39094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94201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8C79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50C0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54C66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2EEE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D02F7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4B3D1B6C"/>
    <w:multiLevelType w:val="hybridMultilevel"/>
    <w:tmpl w:val="71229076"/>
    <w:lvl w:ilvl="0" w:tplc="216E00D6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DF029C4"/>
    <w:multiLevelType w:val="hybridMultilevel"/>
    <w:tmpl w:val="EF9A73F0"/>
    <w:lvl w:ilvl="0" w:tplc="71C04B4C">
      <w:start w:val="1"/>
      <w:numFmt w:val="decimal"/>
      <w:lvlText w:val="%1."/>
      <w:lvlJc w:val="left"/>
      <w:pPr>
        <w:ind w:left="720" w:hanging="360"/>
      </w:pPr>
      <w:rPr>
        <w:rFonts w:eastAsia="+mn-ea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D66734"/>
    <w:multiLevelType w:val="hybridMultilevel"/>
    <w:tmpl w:val="D5FA7DFA"/>
    <w:lvl w:ilvl="0" w:tplc="1BEC8D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4807E75"/>
    <w:multiLevelType w:val="hybridMultilevel"/>
    <w:tmpl w:val="295894D6"/>
    <w:lvl w:ilvl="0" w:tplc="489C03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FE43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D4D5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5347A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F0E51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CD29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F2C71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F700E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AE3F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565719F3"/>
    <w:multiLevelType w:val="hybridMultilevel"/>
    <w:tmpl w:val="48E62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3D6597"/>
    <w:multiLevelType w:val="hybridMultilevel"/>
    <w:tmpl w:val="5DDE9BF4"/>
    <w:lvl w:ilvl="0" w:tplc="2996AA1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590B4259"/>
    <w:multiLevelType w:val="hybridMultilevel"/>
    <w:tmpl w:val="4A82B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0974F8"/>
    <w:multiLevelType w:val="hybridMultilevel"/>
    <w:tmpl w:val="61CC5D1E"/>
    <w:lvl w:ilvl="0" w:tplc="E3D878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14F0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31ABC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F636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5D266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1EDA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18C9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B0A6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D89B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75365825"/>
    <w:multiLevelType w:val="hybridMultilevel"/>
    <w:tmpl w:val="D1D2E4FC"/>
    <w:lvl w:ilvl="0" w:tplc="259AF55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5C97FDE"/>
    <w:multiLevelType w:val="hybridMultilevel"/>
    <w:tmpl w:val="65FE619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6DC1D92"/>
    <w:multiLevelType w:val="hybridMultilevel"/>
    <w:tmpl w:val="A0241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5D1ACA"/>
    <w:multiLevelType w:val="hybridMultilevel"/>
    <w:tmpl w:val="C57EFCC0"/>
    <w:lvl w:ilvl="0" w:tplc="6284BD5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5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22"/>
  </w:num>
  <w:num w:numId="3">
    <w:abstractNumId w:val="1"/>
  </w:num>
  <w:num w:numId="4">
    <w:abstractNumId w:val="8"/>
  </w:num>
  <w:num w:numId="5">
    <w:abstractNumId w:val="6"/>
  </w:num>
  <w:num w:numId="6">
    <w:abstractNumId w:val="4"/>
  </w:num>
  <w:num w:numId="7">
    <w:abstractNumId w:val="28"/>
  </w:num>
  <w:num w:numId="8">
    <w:abstractNumId w:val="20"/>
  </w:num>
  <w:num w:numId="9">
    <w:abstractNumId w:val="31"/>
  </w:num>
  <w:num w:numId="10">
    <w:abstractNumId w:val="16"/>
  </w:num>
  <w:num w:numId="11">
    <w:abstractNumId w:val="7"/>
  </w:num>
  <w:num w:numId="12">
    <w:abstractNumId w:val="14"/>
  </w:num>
  <w:num w:numId="13">
    <w:abstractNumId w:val="30"/>
  </w:num>
  <w:num w:numId="14">
    <w:abstractNumId w:val="26"/>
  </w:num>
  <w:num w:numId="15">
    <w:abstractNumId w:val="24"/>
  </w:num>
  <w:num w:numId="16">
    <w:abstractNumId w:val="15"/>
  </w:num>
  <w:num w:numId="17">
    <w:abstractNumId w:val="5"/>
  </w:num>
  <w:num w:numId="18">
    <w:abstractNumId w:val="21"/>
  </w:num>
  <w:num w:numId="19">
    <w:abstractNumId w:val="18"/>
  </w:num>
  <w:num w:numId="20">
    <w:abstractNumId w:val="13"/>
  </w:num>
  <w:num w:numId="21">
    <w:abstractNumId w:val="12"/>
  </w:num>
  <w:num w:numId="22">
    <w:abstractNumId w:val="11"/>
  </w:num>
  <w:num w:numId="23">
    <w:abstractNumId w:val="10"/>
  </w:num>
  <w:num w:numId="24">
    <w:abstractNumId w:val="25"/>
  </w:num>
  <w:num w:numId="25">
    <w:abstractNumId w:val="23"/>
  </w:num>
  <w:num w:numId="26">
    <w:abstractNumId w:val="27"/>
  </w:num>
  <w:num w:numId="27">
    <w:abstractNumId w:val="9"/>
  </w:num>
  <w:num w:numId="28">
    <w:abstractNumId w:val="3"/>
  </w:num>
  <w:num w:numId="29">
    <w:abstractNumId w:val="19"/>
  </w:num>
  <w:num w:numId="30">
    <w:abstractNumId w:val="17"/>
  </w:num>
  <w:num w:numId="31">
    <w:abstractNumId w:val="29"/>
  </w:num>
  <w:num w:numId="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NjI2MTM2NDeyMDRW0lEKTi0uzszPAykwqQUAZ79SfywAAAA="/>
  </w:docVars>
  <w:rsids>
    <w:rsidRoot w:val="009E3733"/>
    <w:rsid w:val="00000B29"/>
    <w:rsid w:val="00001B56"/>
    <w:rsid w:val="000053A4"/>
    <w:rsid w:val="000243FD"/>
    <w:rsid w:val="000302FD"/>
    <w:rsid w:val="00043E95"/>
    <w:rsid w:val="000562E7"/>
    <w:rsid w:val="00067839"/>
    <w:rsid w:val="00075CFD"/>
    <w:rsid w:val="00080D0D"/>
    <w:rsid w:val="000913BF"/>
    <w:rsid w:val="00094CAF"/>
    <w:rsid w:val="000A5117"/>
    <w:rsid w:val="000B1631"/>
    <w:rsid w:val="000B51DE"/>
    <w:rsid w:val="000B5DEC"/>
    <w:rsid w:val="000C3031"/>
    <w:rsid w:val="000C4B66"/>
    <w:rsid w:val="000C719A"/>
    <w:rsid w:val="000D4C37"/>
    <w:rsid w:val="00103171"/>
    <w:rsid w:val="00103DDC"/>
    <w:rsid w:val="00114558"/>
    <w:rsid w:val="00116996"/>
    <w:rsid w:val="00116A3B"/>
    <w:rsid w:val="0012208E"/>
    <w:rsid w:val="001236DA"/>
    <w:rsid w:val="00124FCB"/>
    <w:rsid w:val="00134569"/>
    <w:rsid w:val="001372BE"/>
    <w:rsid w:val="00144A0E"/>
    <w:rsid w:val="00145332"/>
    <w:rsid w:val="001458E4"/>
    <w:rsid w:val="001468BA"/>
    <w:rsid w:val="00147B54"/>
    <w:rsid w:val="00150049"/>
    <w:rsid w:val="00163583"/>
    <w:rsid w:val="00164BF1"/>
    <w:rsid w:val="0017264C"/>
    <w:rsid w:val="001769C3"/>
    <w:rsid w:val="001769F6"/>
    <w:rsid w:val="001811B8"/>
    <w:rsid w:val="00181B0B"/>
    <w:rsid w:val="001825E7"/>
    <w:rsid w:val="00191E5D"/>
    <w:rsid w:val="001922D2"/>
    <w:rsid w:val="001A0BA5"/>
    <w:rsid w:val="001A76AF"/>
    <w:rsid w:val="001C22BA"/>
    <w:rsid w:val="001D6776"/>
    <w:rsid w:val="001E0ED5"/>
    <w:rsid w:val="001E3DF0"/>
    <w:rsid w:val="001E478D"/>
    <w:rsid w:val="001E505F"/>
    <w:rsid w:val="001E7286"/>
    <w:rsid w:val="001F3C6C"/>
    <w:rsid w:val="00202886"/>
    <w:rsid w:val="00205651"/>
    <w:rsid w:val="00205C38"/>
    <w:rsid w:val="002106A6"/>
    <w:rsid w:val="00230783"/>
    <w:rsid w:val="00233F74"/>
    <w:rsid w:val="00237978"/>
    <w:rsid w:val="00244230"/>
    <w:rsid w:val="00245595"/>
    <w:rsid w:val="002571F9"/>
    <w:rsid w:val="00272BA2"/>
    <w:rsid w:val="00283AD9"/>
    <w:rsid w:val="00285A5C"/>
    <w:rsid w:val="0029243D"/>
    <w:rsid w:val="00292D63"/>
    <w:rsid w:val="00292EAC"/>
    <w:rsid w:val="00293210"/>
    <w:rsid w:val="00293982"/>
    <w:rsid w:val="0029464D"/>
    <w:rsid w:val="002A08EC"/>
    <w:rsid w:val="002B12BE"/>
    <w:rsid w:val="002B3C91"/>
    <w:rsid w:val="002B7113"/>
    <w:rsid w:val="002C2E4E"/>
    <w:rsid w:val="002D6138"/>
    <w:rsid w:val="002E40A3"/>
    <w:rsid w:val="002F1E48"/>
    <w:rsid w:val="003014E2"/>
    <w:rsid w:val="00301608"/>
    <w:rsid w:val="00306660"/>
    <w:rsid w:val="00316FC3"/>
    <w:rsid w:val="00320ABB"/>
    <w:rsid w:val="0032161F"/>
    <w:rsid w:val="00325F3B"/>
    <w:rsid w:val="003272E1"/>
    <w:rsid w:val="00342AAC"/>
    <w:rsid w:val="00345871"/>
    <w:rsid w:val="00347D65"/>
    <w:rsid w:val="00351161"/>
    <w:rsid w:val="00367D64"/>
    <w:rsid w:val="003918F0"/>
    <w:rsid w:val="003960AF"/>
    <w:rsid w:val="003A23D1"/>
    <w:rsid w:val="003A2FC8"/>
    <w:rsid w:val="003A6456"/>
    <w:rsid w:val="003A648E"/>
    <w:rsid w:val="003B046E"/>
    <w:rsid w:val="003D386B"/>
    <w:rsid w:val="003D3CED"/>
    <w:rsid w:val="003E4289"/>
    <w:rsid w:val="003E768C"/>
    <w:rsid w:val="003F2744"/>
    <w:rsid w:val="004068A9"/>
    <w:rsid w:val="00414F7A"/>
    <w:rsid w:val="00427574"/>
    <w:rsid w:val="0043051C"/>
    <w:rsid w:val="0043250F"/>
    <w:rsid w:val="00432AAD"/>
    <w:rsid w:val="0044422A"/>
    <w:rsid w:val="00444285"/>
    <w:rsid w:val="004470BF"/>
    <w:rsid w:val="0045015C"/>
    <w:rsid w:val="00453830"/>
    <w:rsid w:val="004541C0"/>
    <w:rsid w:val="00457589"/>
    <w:rsid w:val="00463C6B"/>
    <w:rsid w:val="00465AB9"/>
    <w:rsid w:val="00466EA4"/>
    <w:rsid w:val="0047392D"/>
    <w:rsid w:val="0047601F"/>
    <w:rsid w:val="004800EF"/>
    <w:rsid w:val="00481DDA"/>
    <w:rsid w:val="00483E73"/>
    <w:rsid w:val="0048420A"/>
    <w:rsid w:val="00484784"/>
    <w:rsid w:val="004A798E"/>
    <w:rsid w:val="004B316C"/>
    <w:rsid w:val="004B6203"/>
    <w:rsid w:val="004C26E5"/>
    <w:rsid w:val="004C38E5"/>
    <w:rsid w:val="004D4ADA"/>
    <w:rsid w:val="004E0F87"/>
    <w:rsid w:val="004E6EB3"/>
    <w:rsid w:val="004F1C02"/>
    <w:rsid w:val="004F1F83"/>
    <w:rsid w:val="004F5559"/>
    <w:rsid w:val="004F577E"/>
    <w:rsid w:val="004F6E92"/>
    <w:rsid w:val="00502D7E"/>
    <w:rsid w:val="00504181"/>
    <w:rsid w:val="005057DF"/>
    <w:rsid w:val="00505FCB"/>
    <w:rsid w:val="005218AE"/>
    <w:rsid w:val="00527AD9"/>
    <w:rsid w:val="00535550"/>
    <w:rsid w:val="00536579"/>
    <w:rsid w:val="00537904"/>
    <w:rsid w:val="00537DC9"/>
    <w:rsid w:val="00541D96"/>
    <w:rsid w:val="0054513A"/>
    <w:rsid w:val="005474C2"/>
    <w:rsid w:val="00551D74"/>
    <w:rsid w:val="00553D08"/>
    <w:rsid w:val="005550EE"/>
    <w:rsid w:val="00556D5D"/>
    <w:rsid w:val="005603FE"/>
    <w:rsid w:val="00564807"/>
    <w:rsid w:val="00565740"/>
    <w:rsid w:val="005747F3"/>
    <w:rsid w:val="00576CDD"/>
    <w:rsid w:val="00577028"/>
    <w:rsid w:val="00581C3B"/>
    <w:rsid w:val="005902EA"/>
    <w:rsid w:val="0059148E"/>
    <w:rsid w:val="0059753F"/>
    <w:rsid w:val="005A0085"/>
    <w:rsid w:val="005A1D61"/>
    <w:rsid w:val="005A78E6"/>
    <w:rsid w:val="005B0355"/>
    <w:rsid w:val="005B4812"/>
    <w:rsid w:val="005C2DDB"/>
    <w:rsid w:val="005C4607"/>
    <w:rsid w:val="005D06F6"/>
    <w:rsid w:val="005D1E19"/>
    <w:rsid w:val="005D2C28"/>
    <w:rsid w:val="005D3C5F"/>
    <w:rsid w:val="0060190F"/>
    <w:rsid w:val="006028CF"/>
    <w:rsid w:val="00604C6A"/>
    <w:rsid w:val="00612428"/>
    <w:rsid w:val="00614CD0"/>
    <w:rsid w:val="00615A17"/>
    <w:rsid w:val="00615A5F"/>
    <w:rsid w:val="006162A9"/>
    <w:rsid w:val="006351B9"/>
    <w:rsid w:val="00637914"/>
    <w:rsid w:val="00644E6F"/>
    <w:rsid w:val="00646CBD"/>
    <w:rsid w:val="006514EC"/>
    <w:rsid w:val="006523CF"/>
    <w:rsid w:val="00653483"/>
    <w:rsid w:val="00662DE4"/>
    <w:rsid w:val="006723BD"/>
    <w:rsid w:val="00682828"/>
    <w:rsid w:val="00685160"/>
    <w:rsid w:val="00687CE7"/>
    <w:rsid w:val="00696D7A"/>
    <w:rsid w:val="006B0570"/>
    <w:rsid w:val="006B1899"/>
    <w:rsid w:val="006B5A33"/>
    <w:rsid w:val="006C0EFC"/>
    <w:rsid w:val="006C7144"/>
    <w:rsid w:val="006D3FF4"/>
    <w:rsid w:val="006F21BB"/>
    <w:rsid w:val="00700DC5"/>
    <w:rsid w:val="007020E0"/>
    <w:rsid w:val="00705193"/>
    <w:rsid w:val="00705AE2"/>
    <w:rsid w:val="0070606B"/>
    <w:rsid w:val="00712FF0"/>
    <w:rsid w:val="00713EC6"/>
    <w:rsid w:val="00725CB8"/>
    <w:rsid w:val="007309B3"/>
    <w:rsid w:val="00732280"/>
    <w:rsid w:val="00736B7C"/>
    <w:rsid w:val="00736F95"/>
    <w:rsid w:val="0074070D"/>
    <w:rsid w:val="00772793"/>
    <w:rsid w:val="00772858"/>
    <w:rsid w:val="00774871"/>
    <w:rsid w:val="007764E2"/>
    <w:rsid w:val="00781B2C"/>
    <w:rsid w:val="007844A4"/>
    <w:rsid w:val="00787315"/>
    <w:rsid w:val="00796BF3"/>
    <w:rsid w:val="007A3A4F"/>
    <w:rsid w:val="007A4344"/>
    <w:rsid w:val="007A653A"/>
    <w:rsid w:val="007B1321"/>
    <w:rsid w:val="007B273B"/>
    <w:rsid w:val="007B798C"/>
    <w:rsid w:val="007C033B"/>
    <w:rsid w:val="007D3207"/>
    <w:rsid w:val="007D4959"/>
    <w:rsid w:val="007D5E04"/>
    <w:rsid w:val="007D66C0"/>
    <w:rsid w:val="007D6C64"/>
    <w:rsid w:val="007E2A9A"/>
    <w:rsid w:val="007E2DAF"/>
    <w:rsid w:val="007E2E78"/>
    <w:rsid w:val="007E4267"/>
    <w:rsid w:val="007F2878"/>
    <w:rsid w:val="007F49A6"/>
    <w:rsid w:val="00832AAC"/>
    <w:rsid w:val="00832D29"/>
    <w:rsid w:val="00832D2B"/>
    <w:rsid w:val="00833DC5"/>
    <w:rsid w:val="00837932"/>
    <w:rsid w:val="00842780"/>
    <w:rsid w:val="00842B08"/>
    <w:rsid w:val="00844AEA"/>
    <w:rsid w:val="008608DA"/>
    <w:rsid w:val="0087170C"/>
    <w:rsid w:val="00884D51"/>
    <w:rsid w:val="00884F73"/>
    <w:rsid w:val="0088505A"/>
    <w:rsid w:val="0088667A"/>
    <w:rsid w:val="008904A0"/>
    <w:rsid w:val="00891E01"/>
    <w:rsid w:val="00896A9E"/>
    <w:rsid w:val="00897892"/>
    <w:rsid w:val="008A2050"/>
    <w:rsid w:val="008B230C"/>
    <w:rsid w:val="008C1ED1"/>
    <w:rsid w:val="008C26B6"/>
    <w:rsid w:val="008C39BD"/>
    <w:rsid w:val="008D07A5"/>
    <w:rsid w:val="008D76B9"/>
    <w:rsid w:val="008E1D6D"/>
    <w:rsid w:val="008E3973"/>
    <w:rsid w:val="00906512"/>
    <w:rsid w:val="00906A8B"/>
    <w:rsid w:val="009075FD"/>
    <w:rsid w:val="00923F4B"/>
    <w:rsid w:val="00924048"/>
    <w:rsid w:val="00925AC3"/>
    <w:rsid w:val="009335A8"/>
    <w:rsid w:val="00943959"/>
    <w:rsid w:val="0095671E"/>
    <w:rsid w:val="009577B7"/>
    <w:rsid w:val="009603B8"/>
    <w:rsid w:val="00964422"/>
    <w:rsid w:val="009655AC"/>
    <w:rsid w:val="00985FCB"/>
    <w:rsid w:val="009947CF"/>
    <w:rsid w:val="009968AC"/>
    <w:rsid w:val="009A01A5"/>
    <w:rsid w:val="009A2995"/>
    <w:rsid w:val="009B0E51"/>
    <w:rsid w:val="009B2881"/>
    <w:rsid w:val="009C1D52"/>
    <w:rsid w:val="009C3499"/>
    <w:rsid w:val="009D0F82"/>
    <w:rsid w:val="009D7AB9"/>
    <w:rsid w:val="009E3733"/>
    <w:rsid w:val="009E6107"/>
    <w:rsid w:val="009F4613"/>
    <w:rsid w:val="009F5E84"/>
    <w:rsid w:val="00A028E9"/>
    <w:rsid w:val="00A14CB8"/>
    <w:rsid w:val="00A16D8A"/>
    <w:rsid w:val="00A2520E"/>
    <w:rsid w:val="00A25561"/>
    <w:rsid w:val="00A27C1C"/>
    <w:rsid w:val="00A27FE6"/>
    <w:rsid w:val="00A33AA6"/>
    <w:rsid w:val="00A36AD8"/>
    <w:rsid w:val="00A37B97"/>
    <w:rsid w:val="00A439D0"/>
    <w:rsid w:val="00A50B9C"/>
    <w:rsid w:val="00A50F24"/>
    <w:rsid w:val="00A53E78"/>
    <w:rsid w:val="00A553BE"/>
    <w:rsid w:val="00A556D7"/>
    <w:rsid w:val="00A64C01"/>
    <w:rsid w:val="00A67824"/>
    <w:rsid w:val="00A7141B"/>
    <w:rsid w:val="00A81130"/>
    <w:rsid w:val="00A81279"/>
    <w:rsid w:val="00A85652"/>
    <w:rsid w:val="00A924AA"/>
    <w:rsid w:val="00AA313A"/>
    <w:rsid w:val="00AA43EF"/>
    <w:rsid w:val="00AB3D76"/>
    <w:rsid w:val="00AB60E1"/>
    <w:rsid w:val="00AC36F6"/>
    <w:rsid w:val="00AC54E7"/>
    <w:rsid w:val="00AD572A"/>
    <w:rsid w:val="00AD5B12"/>
    <w:rsid w:val="00AE6FBD"/>
    <w:rsid w:val="00AF241A"/>
    <w:rsid w:val="00B00686"/>
    <w:rsid w:val="00B02435"/>
    <w:rsid w:val="00B036F5"/>
    <w:rsid w:val="00B06480"/>
    <w:rsid w:val="00B07676"/>
    <w:rsid w:val="00B10180"/>
    <w:rsid w:val="00B134A7"/>
    <w:rsid w:val="00B14453"/>
    <w:rsid w:val="00B35F1A"/>
    <w:rsid w:val="00B369BB"/>
    <w:rsid w:val="00B43265"/>
    <w:rsid w:val="00B55C7C"/>
    <w:rsid w:val="00B61AE1"/>
    <w:rsid w:val="00B6228D"/>
    <w:rsid w:val="00B661BD"/>
    <w:rsid w:val="00B726F2"/>
    <w:rsid w:val="00B72C7A"/>
    <w:rsid w:val="00B74138"/>
    <w:rsid w:val="00B82EAD"/>
    <w:rsid w:val="00B841AE"/>
    <w:rsid w:val="00B96004"/>
    <w:rsid w:val="00BA00C3"/>
    <w:rsid w:val="00BA623F"/>
    <w:rsid w:val="00BB0C36"/>
    <w:rsid w:val="00BB5B7D"/>
    <w:rsid w:val="00BC0DC6"/>
    <w:rsid w:val="00BC7763"/>
    <w:rsid w:val="00BC7806"/>
    <w:rsid w:val="00BD13C6"/>
    <w:rsid w:val="00BD276F"/>
    <w:rsid w:val="00BE7470"/>
    <w:rsid w:val="00BE7A41"/>
    <w:rsid w:val="00BF2A3A"/>
    <w:rsid w:val="00C00E17"/>
    <w:rsid w:val="00C059D3"/>
    <w:rsid w:val="00C1552A"/>
    <w:rsid w:val="00C15EB4"/>
    <w:rsid w:val="00C15F28"/>
    <w:rsid w:val="00C200BC"/>
    <w:rsid w:val="00C2079F"/>
    <w:rsid w:val="00C21E6C"/>
    <w:rsid w:val="00C2773E"/>
    <w:rsid w:val="00C3029B"/>
    <w:rsid w:val="00C36821"/>
    <w:rsid w:val="00C4293B"/>
    <w:rsid w:val="00C55798"/>
    <w:rsid w:val="00C71109"/>
    <w:rsid w:val="00C73C51"/>
    <w:rsid w:val="00C748EB"/>
    <w:rsid w:val="00C84D79"/>
    <w:rsid w:val="00C87FA3"/>
    <w:rsid w:val="00C92B5D"/>
    <w:rsid w:val="00C95D60"/>
    <w:rsid w:val="00CA61DD"/>
    <w:rsid w:val="00CA7C7B"/>
    <w:rsid w:val="00CB2053"/>
    <w:rsid w:val="00CB50FA"/>
    <w:rsid w:val="00CE2760"/>
    <w:rsid w:val="00CE3686"/>
    <w:rsid w:val="00CE54F5"/>
    <w:rsid w:val="00CF44DD"/>
    <w:rsid w:val="00CF655C"/>
    <w:rsid w:val="00CF77C5"/>
    <w:rsid w:val="00D0494F"/>
    <w:rsid w:val="00D1011E"/>
    <w:rsid w:val="00D13E34"/>
    <w:rsid w:val="00D1719E"/>
    <w:rsid w:val="00D206CD"/>
    <w:rsid w:val="00D2273D"/>
    <w:rsid w:val="00D374DB"/>
    <w:rsid w:val="00D45075"/>
    <w:rsid w:val="00D518D5"/>
    <w:rsid w:val="00D51D1C"/>
    <w:rsid w:val="00D5461B"/>
    <w:rsid w:val="00D574EA"/>
    <w:rsid w:val="00D6724D"/>
    <w:rsid w:val="00D717F4"/>
    <w:rsid w:val="00D8170A"/>
    <w:rsid w:val="00D8187C"/>
    <w:rsid w:val="00D82363"/>
    <w:rsid w:val="00D91EF7"/>
    <w:rsid w:val="00D94346"/>
    <w:rsid w:val="00DA049C"/>
    <w:rsid w:val="00DA0A76"/>
    <w:rsid w:val="00DA2BEF"/>
    <w:rsid w:val="00DA3F56"/>
    <w:rsid w:val="00DA5210"/>
    <w:rsid w:val="00DA56DC"/>
    <w:rsid w:val="00DB396D"/>
    <w:rsid w:val="00DB58C9"/>
    <w:rsid w:val="00DB79EA"/>
    <w:rsid w:val="00DC3471"/>
    <w:rsid w:val="00DD430F"/>
    <w:rsid w:val="00E05743"/>
    <w:rsid w:val="00E06CAD"/>
    <w:rsid w:val="00E177AD"/>
    <w:rsid w:val="00E2542A"/>
    <w:rsid w:val="00E26C12"/>
    <w:rsid w:val="00E302A6"/>
    <w:rsid w:val="00E3487C"/>
    <w:rsid w:val="00E443B4"/>
    <w:rsid w:val="00E4450D"/>
    <w:rsid w:val="00E53CE2"/>
    <w:rsid w:val="00E73FBA"/>
    <w:rsid w:val="00E75465"/>
    <w:rsid w:val="00E832EB"/>
    <w:rsid w:val="00E85ADA"/>
    <w:rsid w:val="00E92556"/>
    <w:rsid w:val="00E94CCC"/>
    <w:rsid w:val="00EA1F88"/>
    <w:rsid w:val="00EA38FB"/>
    <w:rsid w:val="00EA50E2"/>
    <w:rsid w:val="00EB1BB5"/>
    <w:rsid w:val="00EB4411"/>
    <w:rsid w:val="00EB4DB2"/>
    <w:rsid w:val="00EB5DA7"/>
    <w:rsid w:val="00EC0D29"/>
    <w:rsid w:val="00EC2440"/>
    <w:rsid w:val="00EC5D8F"/>
    <w:rsid w:val="00ED2533"/>
    <w:rsid w:val="00ED3017"/>
    <w:rsid w:val="00ED5B8A"/>
    <w:rsid w:val="00EE1E12"/>
    <w:rsid w:val="00EE6DF6"/>
    <w:rsid w:val="00EE7EE5"/>
    <w:rsid w:val="00EF122F"/>
    <w:rsid w:val="00EF39BA"/>
    <w:rsid w:val="00EF5A29"/>
    <w:rsid w:val="00F03BDD"/>
    <w:rsid w:val="00F04DA8"/>
    <w:rsid w:val="00F0715A"/>
    <w:rsid w:val="00F10315"/>
    <w:rsid w:val="00F15032"/>
    <w:rsid w:val="00F342F0"/>
    <w:rsid w:val="00F462BB"/>
    <w:rsid w:val="00F50646"/>
    <w:rsid w:val="00F6039E"/>
    <w:rsid w:val="00F60652"/>
    <w:rsid w:val="00F6115F"/>
    <w:rsid w:val="00F676C1"/>
    <w:rsid w:val="00F802BF"/>
    <w:rsid w:val="00F83362"/>
    <w:rsid w:val="00FA0812"/>
    <w:rsid w:val="00FA23DE"/>
    <w:rsid w:val="00FA25C1"/>
    <w:rsid w:val="00FA7170"/>
    <w:rsid w:val="00FA7BF3"/>
    <w:rsid w:val="00FB3913"/>
    <w:rsid w:val="00FB3B04"/>
    <w:rsid w:val="00FB6D19"/>
    <w:rsid w:val="00FD0573"/>
    <w:rsid w:val="00FD4081"/>
    <w:rsid w:val="00FD5E38"/>
    <w:rsid w:val="00FF0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E1F135"/>
  <w15:chartTrackingRefBased/>
  <w15:docId w15:val="{2020DD3B-8D04-4CB0-910F-4EF719749E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7170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9E3733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9E3733"/>
    <w:pPr>
      <w:ind w:firstLineChars="200" w:firstLine="420"/>
    </w:pPr>
  </w:style>
  <w:style w:type="character" w:customStyle="1" w:styleId="1">
    <w:name w:val="未处理的提及1"/>
    <w:basedOn w:val="a0"/>
    <w:uiPriority w:val="99"/>
    <w:semiHidden/>
    <w:unhideWhenUsed/>
    <w:rsid w:val="00EC2440"/>
    <w:rPr>
      <w:color w:val="605E5C"/>
      <w:shd w:val="clear" w:color="auto" w:fill="E1DFDD"/>
    </w:rPr>
  </w:style>
  <w:style w:type="paragraph" w:styleId="a5">
    <w:name w:val="header"/>
    <w:basedOn w:val="a"/>
    <w:link w:val="a6"/>
    <w:uiPriority w:val="99"/>
    <w:unhideWhenUsed/>
    <w:rsid w:val="00EF5A2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EF5A29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EF5A2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EF5A29"/>
    <w:rPr>
      <w:sz w:val="18"/>
      <w:szCs w:val="18"/>
    </w:rPr>
  </w:style>
  <w:style w:type="paragraph" w:styleId="a9">
    <w:name w:val="Normal (Web)"/>
    <w:basedOn w:val="a"/>
    <w:uiPriority w:val="99"/>
    <w:semiHidden/>
    <w:unhideWhenUsed/>
    <w:rsid w:val="0044422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a">
    <w:name w:val="Unresolved Mention"/>
    <w:basedOn w:val="a0"/>
    <w:uiPriority w:val="99"/>
    <w:semiHidden/>
    <w:unhideWhenUsed/>
    <w:rsid w:val="0012208E"/>
    <w:rPr>
      <w:color w:val="605E5C"/>
      <w:shd w:val="clear" w:color="auto" w:fill="E1DFDD"/>
    </w:rPr>
  </w:style>
  <w:style w:type="character" w:styleId="ab">
    <w:name w:val="FollowedHyperlink"/>
    <w:basedOn w:val="a0"/>
    <w:uiPriority w:val="99"/>
    <w:semiHidden/>
    <w:unhideWhenUsed/>
    <w:rsid w:val="0012208E"/>
    <w:rPr>
      <w:color w:val="954F72" w:themeColor="followedHyperlink"/>
      <w:u w:val="single"/>
    </w:rPr>
  </w:style>
  <w:style w:type="paragraph" w:styleId="ac">
    <w:name w:val="Balloon Text"/>
    <w:basedOn w:val="a"/>
    <w:link w:val="ad"/>
    <w:uiPriority w:val="99"/>
    <w:semiHidden/>
    <w:unhideWhenUsed/>
    <w:rsid w:val="004800EF"/>
    <w:rPr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4800E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92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26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69969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930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58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68996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303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0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2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1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2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0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1779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90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6279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927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58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0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0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9420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i.org/10.1016/j.rse.2022.113002" TargetMode="External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aiki.wang@connect.polyu.hk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naconda.com/distribution/" TargetMode="External"/><Relationship Id="rId22" Type="http://schemas.openxmlformats.org/officeDocument/2006/relationships/hyperlink" Target="https://www.l3harrisgeospatial.com/docs/accuracy_and_floating_po.html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F90EFDBB778B4CAEC8D3215534B857" ma:contentTypeVersion="8" ma:contentTypeDescription="Create a new document." ma:contentTypeScope="" ma:versionID="bfa15aff25cccb5f8efcddb20ae30966">
  <xsd:schema xmlns:xsd="http://www.w3.org/2001/XMLSchema" xmlns:xs="http://www.w3.org/2001/XMLSchema" xmlns:p="http://schemas.microsoft.com/office/2006/metadata/properties" xmlns:ns3="9cd5d934-8717-42f5-9b26-7d2ce1fdd3e9" targetNamespace="http://schemas.microsoft.com/office/2006/metadata/properties" ma:root="true" ma:fieldsID="8224c6ea6f933a699a062d982da266ef" ns3:_="">
    <xsd:import namespace="9cd5d934-8717-42f5-9b26-7d2ce1fdd3e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d5d934-8717-42f5-9b26-7d2ce1fdd3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3D8A8C-34EE-4984-86A4-2A8675C20C36}">
  <ds:schemaRefs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http://purl.org/dc/dcmitype/"/>
    <ds:schemaRef ds:uri="http://schemas.microsoft.com/office/2006/documentManagement/types"/>
    <ds:schemaRef ds:uri="9cd5d934-8717-42f5-9b26-7d2ce1fdd3e9"/>
    <ds:schemaRef ds:uri="http://purl.org/dc/terms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3513E941-1A2B-4189-B067-FAD79D9B39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2CF6DE-4D17-40DB-A5C9-19AFA3953B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d5d934-8717-42f5-9b26-7d2ce1fdd3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9B4884D-162D-47BB-AA14-C8E0C947C2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67</Words>
  <Characters>32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529820223@qq.com</dc:creator>
  <cp:keywords/>
  <dc:description/>
  <cp:lastModifiedBy>WANG, Daiki [Student]</cp:lastModifiedBy>
  <cp:revision>2</cp:revision>
  <cp:lastPrinted>2019-09-17T01:44:00Z</cp:lastPrinted>
  <dcterms:created xsi:type="dcterms:W3CDTF">2022-03-24T13:56:00Z</dcterms:created>
  <dcterms:modified xsi:type="dcterms:W3CDTF">2022-03-24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F90EFDBB778B4CAEC8D3215534B857</vt:lpwstr>
  </property>
</Properties>
</file>